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FF3EF5" w14:textId="77777777" w:rsidR="00EA1633" w:rsidRPr="00F17793" w:rsidRDefault="002E0952" w:rsidP="00EA1633">
      <w:pPr>
        <w:spacing w:after="0"/>
        <w:rPr>
          <w:rFonts w:ascii="Times New Roman" w:eastAsia="MS Mincho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1F895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325.25pt;margin-top:-15.9pt;width:52.75pt;height:31.65pt;z-index:251659264">
            <v:imagedata r:id="rId6" o:title=""/>
          </v:shape>
          <o:OLEObject Type="Embed" ProgID="CorelDraw.Graphic.8" ShapeID="_x0000_s1026" DrawAspect="Content" ObjectID="_1788347169" r:id="rId7"/>
        </w:object>
      </w:r>
      <w:r w:rsidR="00F7465E" w:rsidRPr="00F17793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8655E4" wp14:editId="6499EE82">
                <wp:simplePos x="0" y="0"/>
                <wp:positionH relativeFrom="column">
                  <wp:posOffset>4800600</wp:posOffset>
                </wp:positionH>
                <wp:positionV relativeFrom="paragraph">
                  <wp:posOffset>0</wp:posOffset>
                </wp:positionV>
                <wp:extent cx="264795" cy="414655"/>
                <wp:effectExtent l="0" t="0" r="1905" b="4445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" cy="414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03E671" w14:textId="77777777" w:rsidR="006D3DCD" w:rsidRDefault="006D3DCD" w:rsidP="00EA1633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8655E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78pt;margin-top:0;width:20.85pt;height:32.65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" stroked="f">
                <v:textbox style="mso-fit-shape-to-text:t">
                  <w:txbxContent>
                    <w:p w14:paraId="6B03E671" w14:textId="77777777" w:rsidR="006D3DCD" w:rsidRDefault="006D3DCD" w:rsidP="00EA1633"/>
                  </w:txbxContent>
                </v:textbox>
              </v:shape>
            </w:pict>
          </mc:Fallback>
        </mc:AlternateContent>
      </w:r>
      <w:r w:rsidR="009B641F" w:rsidRPr="00F17793">
        <w:rPr>
          <w:rFonts w:ascii="Times New Roman" w:eastAsia="MS Mincho" w:hAnsi="Times New Roman" w:cs="Times New Roman"/>
          <w:b/>
          <w:sz w:val="24"/>
          <w:szCs w:val="24"/>
        </w:rPr>
        <w:softHyphen/>
      </w:r>
      <w:r w:rsidR="00FE3D05" w:rsidRPr="00F17793">
        <w:rPr>
          <w:rFonts w:ascii="Times New Roman" w:eastAsia="MS Mincho" w:hAnsi="Times New Roman" w:cs="Times New Roman"/>
          <w:b/>
          <w:sz w:val="24"/>
          <w:szCs w:val="24"/>
        </w:rPr>
        <w:t xml:space="preserve">                </w:t>
      </w:r>
      <w:r w:rsidR="00FE3D05" w:rsidRPr="00F17793">
        <w:rPr>
          <w:rFonts w:ascii="Times New Roman" w:eastAsia="MS Mincho" w:hAnsi="Times New Roman" w:cs="Times New Roman"/>
          <w:b/>
          <w:noProof/>
          <w:sz w:val="24"/>
          <w:szCs w:val="24"/>
        </w:rPr>
        <w:drawing>
          <wp:inline distT="0" distB="0" distL="0" distR="0" wp14:anchorId="005FD389" wp14:editId="7742EE3B">
            <wp:extent cx="828675" cy="3524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42000" contrast="6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E3D05" w:rsidRPr="00F17793">
        <w:rPr>
          <w:rFonts w:ascii="Times New Roman" w:eastAsia="MS Mincho" w:hAnsi="Times New Roman" w:cs="Times New Roman"/>
          <w:b/>
          <w:sz w:val="24"/>
          <w:szCs w:val="24"/>
        </w:rPr>
        <w:t xml:space="preserve">         </w:t>
      </w:r>
      <w:r w:rsidR="00EA1633" w:rsidRPr="00F17793">
        <w:rPr>
          <w:rFonts w:ascii="Times New Roman" w:eastAsia="MS Mincho" w:hAnsi="Times New Roman" w:cs="Times New Roman"/>
          <w:b/>
          <w:sz w:val="24"/>
          <w:szCs w:val="24"/>
        </w:rPr>
        <w:t>National University</w:t>
      </w:r>
    </w:p>
    <w:p w14:paraId="531F1438" w14:textId="77777777" w:rsidR="00EA1633" w:rsidRPr="00F17793" w:rsidRDefault="00FE3D05" w:rsidP="00EA1633">
      <w:pPr>
        <w:pBdr>
          <w:bottom w:val="single" w:sz="12" w:space="1" w:color="auto"/>
        </w:pBdr>
        <w:spacing w:after="120"/>
        <w:rPr>
          <w:rFonts w:ascii="Times New Roman" w:hAnsi="Times New Roman" w:cs="Times New Roman"/>
          <w:b/>
          <w:spacing w:val="60"/>
          <w:sz w:val="24"/>
          <w:szCs w:val="24"/>
        </w:rPr>
      </w:pPr>
      <w:r w:rsidRPr="00F17793">
        <w:rPr>
          <w:rFonts w:ascii="Times New Roman" w:hAnsi="Times New Roman" w:cs="Times New Roman"/>
          <w:b/>
          <w:spacing w:val="60"/>
          <w:sz w:val="24"/>
          <w:szCs w:val="24"/>
        </w:rPr>
        <w:t xml:space="preserve">            </w:t>
      </w:r>
      <w:r w:rsidR="00EA1633" w:rsidRPr="00F17793">
        <w:rPr>
          <w:rFonts w:ascii="Times New Roman" w:hAnsi="Times New Roman" w:cs="Times New Roman"/>
          <w:b/>
          <w:spacing w:val="60"/>
          <w:sz w:val="24"/>
          <w:szCs w:val="24"/>
        </w:rPr>
        <w:t>Of Co</w:t>
      </w:r>
      <w:r w:rsidR="00334480" w:rsidRPr="00F17793">
        <w:rPr>
          <w:rFonts w:ascii="Times New Roman" w:hAnsi="Times New Roman" w:cs="Times New Roman"/>
          <w:b/>
          <w:spacing w:val="60"/>
          <w:sz w:val="24"/>
          <w:szCs w:val="24"/>
        </w:rPr>
        <w:t>mputer &amp; Emerging Sciences-Faisal</w:t>
      </w:r>
      <w:r w:rsidR="00EA1633" w:rsidRPr="00F17793">
        <w:rPr>
          <w:rFonts w:ascii="Times New Roman" w:hAnsi="Times New Roman" w:cs="Times New Roman"/>
          <w:b/>
          <w:spacing w:val="60"/>
          <w:sz w:val="24"/>
          <w:szCs w:val="24"/>
        </w:rPr>
        <w:t>abad</w:t>
      </w:r>
    </w:p>
    <w:p w14:paraId="6A5792AA" w14:textId="631621E5" w:rsidR="00EA1633" w:rsidRPr="00F17793" w:rsidRDefault="00F17793" w:rsidP="00C77FDD">
      <w:pPr>
        <w:spacing w:before="100" w:after="0"/>
        <w:rPr>
          <w:rFonts w:ascii="Times New Roman" w:hAnsi="Times New Roman" w:cs="Times New Roman"/>
          <w:b/>
          <w:sz w:val="24"/>
          <w:szCs w:val="24"/>
        </w:rPr>
      </w:pPr>
      <w:r w:rsidRPr="00F17793">
        <w:rPr>
          <w:rFonts w:ascii="Times New Roman" w:hAnsi="Times New Roman" w:cs="Times New Roman"/>
          <w:b/>
          <w:sz w:val="24"/>
          <w:szCs w:val="24"/>
        </w:rPr>
        <w:t>Quiz</w:t>
      </w:r>
      <w:r w:rsidR="002B2A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70D7">
        <w:rPr>
          <w:rFonts w:ascii="Times New Roman" w:hAnsi="Times New Roman" w:cs="Times New Roman"/>
          <w:b/>
          <w:sz w:val="24"/>
          <w:szCs w:val="24"/>
        </w:rPr>
        <w:t xml:space="preserve">I </w:t>
      </w:r>
      <w:r w:rsidR="001E70D7">
        <w:rPr>
          <w:rFonts w:ascii="Times New Roman" w:hAnsi="Times New Roman" w:cs="Times New Roman"/>
          <w:b/>
          <w:sz w:val="24"/>
          <w:szCs w:val="24"/>
        </w:rPr>
        <w:tab/>
      </w:r>
      <w:r w:rsidR="001E70D7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2B2ABC">
        <w:rPr>
          <w:rFonts w:ascii="Times New Roman" w:hAnsi="Times New Roman" w:cs="Times New Roman"/>
          <w:b/>
          <w:sz w:val="24"/>
          <w:szCs w:val="24"/>
        </w:rPr>
        <w:tab/>
      </w:r>
      <w:r w:rsidR="001E70D7">
        <w:rPr>
          <w:rFonts w:ascii="Times New Roman" w:hAnsi="Times New Roman" w:cs="Times New Roman"/>
          <w:b/>
          <w:sz w:val="24"/>
          <w:szCs w:val="24"/>
        </w:rPr>
        <w:t xml:space="preserve">        Fundamentals of Management</w:t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2B2ABC">
        <w:rPr>
          <w:rFonts w:ascii="Times New Roman" w:hAnsi="Times New Roman" w:cs="Times New Roman"/>
          <w:b/>
          <w:sz w:val="24"/>
          <w:szCs w:val="24"/>
        </w:rPr>
        <w:t xml:space="preserve">Fall </w:t>
      </w:r>
      <w:r w:rsidR="006713F2" w:rsidRPr="00F17793">
        <w:rPr>
          <w:rFonts w:ascii="Times New Roman" w:hAnsi="Times New Roman" w:cs="Times New Roman"/>
          <w:b/>
          <w:sz w:val="24"/>
          <w:szCs w:val="24"/>
        </w:rPr>
        <w:t>20</w:t>
      </w:r>
      <w:r w:rsidR="0015711F">
        <w:rPr>
          <w:rFonts w:ascii="Times New Roman" w:hAnsi="Times New Roman" w:cs="Times New Roman"/>
          <w:b/>
          <w:sz w:val="24"/>
          <w:szCs w:val="24"/>
        </w:rPr>
        <w:t>24</w:t>
      </w:r>
    </w:p>
    <w:p w14:paraId="3CA27A4B" w14:textId="3FD36F9C" w:rsidR="00EA1633" w:rsidRPr="00F17793" w:rsidRDefault="00E42FFE" w:rsidP="00214632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ction: </w:t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6713F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F17793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F17793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F17793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2B2ABC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510D7E" w:rsidRPr="00F17793">
        <w:rPr>
          <w:rFonts w:ascii="Times New Roman" w:hAnsi="Times New Roman" w:cs="Times New Roman"/>
          <w:b/>
          <w:sz w:val="24"/>
          <w:szCs w:val="24"/>
          <w:u w:val="single"/>
        </w:rPr>
        <w:t xml:space="preserve">Maximum Marks: </w:t>
      </w:r>
      <w:r w:rsidR="0015711F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2B2ABC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</w:p>
    <w:p w14:paraId="403A76B9" w14:textId="5E6D712D" w:rsidR="00EA1633" w:rsidRPr="00F17793" w:rsidRDefault="00EA1633" w:rsidP="00EA163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17793">
        <w:rPr>
          <w:rFonts w:ascii="Times New Roman" w:hAnsi="Times New Roman" w:cs="Times New Roman"/>
          <w:sz w:val="24"/>
          <w:szCs w:val="24"/>
        </w:rPr>
        <w:t xml:space="preserve">Date: </w:t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214632" w:rsidRPr="00F17793">
        <w:rPr>
          <w:rFonts w:ascii="Times New Roman" w:hAnsi="Times New Roman" w:cs="Times New Roman"/>
          <w:sz w:val="24"/>
          <w:szCs w:val="24"/>
        </w:rPr>
        <w:t xml:space="preserve">Time: </w:t>
      </w:r>
      <w:r w:rsidR="0015711F">
        <w:rPr>
          <w:rFonts w:ascii="Times New Roman" w:hAnsi="Times New Roman" w:cs="Times New Roman"/>
          <w:sz w:val="24"/>
          <w:szCs w:val="24"/>
        </w:rPr>
        <w:t>1</w:t>
      </w:r>
      <w:r w:rsidR="000C1649">
        <w:rPr>
          <w:rFonts w:ascii="Times New Roman" w:hAnsi="Times New Roman" w:cs="Times New Roman"/>
          <w:sz w:val="24"/>
          <w:szCs w:val="24"/>
        </w:rPr>
        <w:t>5</w:t>
      </w:r>
      <w:r w:rsidR="00FF3F11" w:rsidRPr="00F17793">
        <w:rPr>
          <w:rFonts w:ascii="Times New Roman" w:hAnsi="Times New Roman" w:cs="Times New Roman"/>
          <w:sz w:val="24"/>
          <w:szCs w:val="24"/>
        </w:rPr>
        <w:t xml:space="preserve"> </w:t>
      </w:r>
      <w:r w:rsidR="00553FFF" w:rsidRPr="00F17793">
        <w:rPr>
          <w:rFonts w:ascii="Times New Roman" w:hAnsi="Times New Roman" w:cs="Times New Roman"/>
          <w:sz w:val="24"/>
          <w:szCs w:val="24"/>
        </w:rPr>
        <w:t>min</w:t>
      </w:r>
      <w:r w:rsidR="00264E87" w:rsidRPr="00F17793">
        <w:rPr>
          <w:rFonts w:ascii="Times New Roman" w:hAnsi="Times New Roman" w:cs="Times New Roman"/>
          <w:sz w:val="24"/>
          <w:szCs w:val="24"/>
        </w:rPr>
        <w:t>ute</w:t>
      </w:r>
      <w:r w:rsidR="00151B98" w:rsidRPr="00F17793">
        <w:rPr>
          <w:rFonts w:ascii="Times New Roman" w:hAnsi="Times New Roman" w:cs="Times New Roman"/>
          <w:sz w:val="24"/>
          <w:szCs w:val="24"/>
        </w:rPr>
        <w:t>s</w:t>
      </w:r>
    </w:p>
    <w:p w14:paraId="1DE96B21" w14:textId="06D57698" w:rsidR="000A473D" w:rsidRPr="00F17793" w:rsidRDefault="008D28DA" w:rsidP="00EA163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17793">
        <w:rPr>
          <w:rFonts w:ascii="Times New Roman" w:hAnsi="Times New Roman" w:cs="Times New Roman"/>
          <w:sz w:val="24"/>
          <w:szCs w:val="24"/>
        </w:rPr>
        <w:t>Roll No</w:t>
      </w:r>
      <w:r w:rsidR="00EA1633" w:rsidRPr="00F17793">
        <w:rPr>
          <w:rFonts w:ascii="Times New Roman" w:hAnsi="Times New Roman" w:cs="Times New Roman"/>
          <w:sz w:val="24"/>
          <w:szCs w:val="24"/>
        </w:rPr>
        <w:t>:</w:t>
      </w:r>
    </w:p>
    <w:p w14:paraId="23E98DFB" w14:textId="4839EC92" w:rsidR="00EC0EBF" w:rsidRDefault="00EC0EBF" w:rsidP="00BB765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5"/>
        <w:gridCol w:w="6141"/>
        <w:gridCol w:w="1541"/>
        <w:gridCol w:w="760"/>
      </w:tblGrid>
      <w:tr w:rsidR="004A1D12" w:rsidRPr="00627F6D" w14:paraId="27F902C6" w14:textId="77777777" w:rsidTr="00474483">
        <w:trPr>
          <w:trHeight w:val="503"/>
        </w:trPr>
        <w:tc>
          <w:tcPr>
            <w:tcW w:w="433" w:type="dxa"/>
            <w:shd w:val="clear" w:color="auto" w:fill="auto"/>
            <w:vAlign w:val="center"/>
          </w:tcPr>
          <w:p w14:paraId="40CCDF71" w14:textId="77777777" w:rsidR="004A1D12" w:rsidRPr="00627F6D" w:rsidRDefault="004A1D12" w:rsidP="00474483">
            <w:pPr>
              <w:spacing w:after="0" w:line="240" w:lineRule="auto"/>
              <w:rPr>
                <w:rFonts w:cs="Times New Roman"/>
                <w:b/>
                <w:szCs w:val="24"/>
              </w:rPr>
            </w:pPr>
            <w:r w:rsidRPr="00627F6D">
              <w:rPr>
                <w:rFonts w:cs="Times New Roman"/>
                <w:b/>
                <w:szCs w:val="24"/>
              </w:rPr>
              <w:t>CLO No.</w:t>
            </w:r>
          </w:p>
        </w:tc>
        <w:tc>
          <w:tcPr>
            <w:tcW w:w="7314" w:type="dxa"/>
            <w:shd w:val="clear" w:color="auto" w:fill="auto"/>
            <w:vAlign w:val="center"/>
          </w:tcPr>
          <w:p w14:paraId="0EA4DBB4" w14:textId="77777777" w:rsidR="004A1D12" w:rsidRPr="00627F6D" w:rsidRDefault="004A1D12" w:rsidP="00474483">
            <w:pPr>
              <w:spacing w:after="0" w:line="240" w:lineRule="auto"/>
              <w:rPr>
                <w:rFonts w:cs="Times New Roman"/>
                <w:b/>
                <w:szCs w:val="24"/>
              </w:rPr>
            </w:pPr>
            <w:r w:rsidRPr="00627F6D">
              <w:rPr>
                <w:rFonts w:cs="Times New Roman"/>
                <w:b/>
                <w:szCs w:val="24"/>
              </w:rPr>
              <w:t>CLO Statement</w:t>
            </w:r>
          </w:p>
        </w:tc>
        <w:tc>
          <w:tcPr>
            <w:tcW w:w="1517" w:type="dxa"/>
            <w:shd w:val="clear" w:color="auto" w:fill="auto"/>
          </w:tcPr>
          <w:p w14:paraId="658D4036" w14:textId="77777777" w:rsidR="004A1D12" w:rsidRPr="00627F6D" w:rsidRDefault="004A1D12" w:rsidP="00474483">
            <w:pPr>
              <w:spacing w:line="240" w:lineRule="auto"/>
              <w:jc w:val="center"/>
              <w:rPr>
                <w:rFonts w:cs="Times New Roman"/>
                <w:b/>
                <w:szCs w:val="24"/>
              </w:rPr>
            </w:pPr>
            <w:r w:rsidRPr="00627F6D">
              <w:rPr>
                <w:rFonts w:cs="Times New Roman"/>
                <w:b/>
                <w:szCs w:val="24"/>
              </w:rPr>
              <w:t xml:space="preserve"> Bloom's Taxonomy Level</w:t>
            </w:r>
          </w:p>
        </w:tc>
        <w:tc>
          <w:tcPr>
            <w:tcW w:w="806" w:type="dxa"/>
            <w:shd w:val="clear" w:color="auto" w:fill="auto"/>
          </w:tcPr>
          <w:p w14:paraId="76E53DD1" w14:textId="77777777" w:rsidR="004A1D12" w:rsidRPr="00627F6D" w:rsidRDefault="004A1D12" w:rsidP="00474483">
            <w:pPr>
              <w:spacing w:line="240" w:lineRule="auto"/>
              <w:rPr>
                <w:rFonts w:cs="Times New Roman"/>
                <w:b/>
                <w:szCs w:val="24"/>
              </w:rPr>
            </w:pPr>
          </w:p>
          <w:p w14:paraId="538171D6" w14:textId="77777777" w:rsidR="004A1D12" w:rsidRPr="00627F6D" w:rsidRDefault="004A1D12" w:rsidP="00474483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627F6D">
              <w:rPr>
                <w:rFonts w:cs="Times New Roman"/>
                <w:b/>
                <w:szCs w:val="24"/>
              </w:rPr>
              <w:t>PLO</w:t>
            </w:r>
          </w:p>
        </w:tc>
      </w:tr>
      <w:tr w:rsidR="004A1D12" w:rsidRPr="00627F6D" w14:paraId="76010E38" w14:textId="77777777" w:rsidTr="00474483">
        <w:trPr>
          <w:trHeight w:val="179"/>
        </w:trPr>
        <w:tc>
          <w:tcPr>
            <w:tcW w:w="433" w:type="dxa"/>
            <w:shd w:val="clear" w:color="auto" w:fill="auto"/>
            <w:vAlign w:val="center"/>
          </w:tcPr>
          <w:p w14:paraId="16EC2C37" w14:textId="77777777" w:rsidR="004A1D12" w:rsidRPr="00627F6D" w:rsidRDefault="004A1D12" w:rsidP="00474483">
            <w:pPr>
              <w:spacing w:line="240" w:lineRule="auto"/>
              <w:rPr>
                <w:rFonts w:cs="Times New Roman"/>
                <w:szCs w:val="24"/>
              </w:rPr>
            </w:pPr>
            <w:r w:rsidRPr="00627F6D">
              <w:rPr>
                <w:rFonts w:cs="Times New Roman"/>
                <w:szCs w:val="24"/>
              </w:rPr>
              <w:t>1</w:t>
            </w:r>
          </w:p>
        </w:tc>
        <w:tc>
          <w:tcPr>
            <w:tcW w:w="7314" w:type="dxa"/>
            <w:shd w:val="clear" w:color="auto" w:fill="auto"/>
            <w:vAlign w:val="center"/>
          </w:tcPr>
          <w:p w14:paraId="7D68FBFD" w14:textId="77777777" w:rsidR="004A1D12" w:rsidRPr="00627F6D" w:rsidRDefault="004A1D12" w:rsidP="00474483">
            <w:pPr>
              <w:spacing w:line="240" w:lineRule="auto"/>
              <w:rPr>
                <w:rFonts w:cs="Times New Roman"/>
                <w:szCs w:val="24"/>
              </w:rPr>
            </w:pPr>
            <w:r w:rsidRPr="00627F6D">
              <w:rPr>
                <w:rFonts w:cs="Times New Roman"/>
                <w:szCs w:val="24"/>
              </w:rPr>
              <w:t>Explain management practices in various business contexts to understand their impact on organizational effectiveness</w:t>
            </w:r>
          </w:p>
        </w:tc>
        <w:tc>
          <w:tcPr>
            <w:tcW w:w="1517" w:type="dxa"/>
            <w:shd w:val="clear" w:color="auto" w:fill="auto"/>
          </w:tcPr>
          <w:p w14:paraId="3F981A16" w14:textId="77777777" w:rsidR="004A1D12" w:rsidRPr="00627F6D" w:rsidRDefault="004A1D12" w:rsidP="00474483">
            <w:pPr>
              <w:spacing w:line="240" w:lineRule="auto"/>
              <w:rPr>
                <w:rFonts w:cs="Times New Roman"/>
                <w:szCs w:val="24"/>
              </w:rPr>
            </w:pPr>
            <w:r w:rsidRPr="00627F6D">
              <w:rPr>
                <w:rFonts w:cs="Times New Roman"/>
                <w:szCs w:val="24"/>
              </w:rPr>
              <w:t>Understanding</w:t>
            </w:r>
          </w:p>
        </w:tc>
        <w:tc>
          <w:tcPr>
            <w:tcW w:w="806" w:type="dxa"/>
            <w:shd w:val="clear" w:color="auto" w:fill="auto"/>
          </w:tcPr>
          <w:p w14:paraId="492D9D87" w14:textId="77777777" w:rsidR="004A1D12" w:rsidRPr="00627F6D" w:rsidRDefault="004A1D12" w:rsidP="00474483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627F6D">
              <w:rPr>
                <w:rFonts w:cs="Times New Roman"/>
                <w:szCs w:val="24"/>
              </w:rPr>
              <w:t>4</w:t>
            </w:r>
          </w:p>
        </w:tc>
      </w:tr>
    </w:tbl>
    <w:p w14:paraId="28B82A49" w14:textId="77777777" w:rsidR="004A1D12" w:rsidRDefault="004A1D12" w:rsidP="00BB765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1356EA2" w14:textId="19846F75" w:rsidR="00BB765B" w:rsidRPr="00E74C01" w:rsidRDefault="00BB765B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ultiple Choice Questions:</w:t>
      </w:r>
      <w:r w:rsidR="00E74C01">
        <w:rPr>
          <w:rFonts w:ascii="Times New Roman" w:hAnsi="Times New Roman" w:cs="Times New Roman"/>
          <w:b/>
          <w:color w:val="FFFFFF" w:themeColor="background1"/>
          <w:sz w:val="24"/>
          <w:szCs w:val="24"/>
          <w:u w:val="single"/>
        </w:rPr>
        <w:t xml:space="preserve">                                                                                       </w:t>
      </w:r>
      <w:r w:rsidR="0015711F">
        <w:rPr>
          <w:rFonts w:ascii="Times New Roman" w:hAnsi="Times New Roman" w:cs="Times New Roman"/>
          <w:sz w:val="24"/>
          <w:szCs w:val="24"/>
        </w:rPr>
        <w:t>(1</w:t>
      </w:r>
      <w:r w:rsidR="00E74C01">
        <w:rPr>
          <w:rFonts w:ascii="Times New Roman" w:hAnsi="Times New Roman" w:cs="Times New Roman"/>
          <w:sz w:val="24"/>
          <w:szCs w:val="24"/>
        </w:rPr>
        <w:t>0)</w:t>
      </w:r>
    </w:p>
    <w:p w14:paraId="5B92F25E" w14:textId="77777777" w:rsidR="00BB765B" w:rsidRDefault="00BB765B" w:rsidP="00BB765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5BB9B9A" w14:textId="77777777" w:rsidR="001F5648" w:rsidRPr="000E4690" w:rsidRDefault="001F5648" w:rsidP="000E4690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0E4690">
        <w:rPr>
          <w:rFonts w:ascii="Times New Roman" w:eastAsia="Times New Roman" w:hAnsi="Times New Roman" w:cs="Times New Roman"/>
          <w:sz w:val="24"/>
          <w:szCs w:val="24"/>
          <w:lang w:eastAsia="en-GB"/>
        </w:rPr>
        <w:t>Without ____, no company can survive over the long run.</w:t>
      </w:r>
    </w:p>
    <w:tbl>
      <w:tblPr>
        <w:tblW w:w="4750" w:type="pct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"/>
        <w:gridCol w:w="8233"/>
      </w:tblGrid>
      <w:tr w:rsidR="001F5648" w:rsidRPr="002C4C56" w14:paraId="79427C1E" w14:textId="77777777" w:rsidTr="000E4690">
        <w:trPr>
          <w:tblCellSpacing w:w="0" w:type="dxa"/>
        </w:trPr>
        <w:tc>
          <w:tcPr>
            <w:tcW w:w="200" w:type="pct"/>
            <w:hideMark/>
          </w:tcPr>
          <w:p w14:paraId="094D1201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.</w:t>
            </w:r>
          </w:p>
        </w:tc>
        <w:tc>
          <w:tcPr>
            <w:tcW w:w="4800" w:type="pct"/>
            <w:hideMark/>
          </w:tcPr>
          <w:p w14:paraId="6CB86689" w14:textId="13A7CA6B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st-cutting</w:t>
            </w:r>
          </w:p>
        </w:tc>
      </w:tr>
      <w:tr w:rsidR="001F5648" w:rsidRPr="002C4C56" w14:paraId="6C974F29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06A08FE6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.</w:t>
            </w:r>
          </w:p>
        </w:tc>
        <w:tc>
          <w:tcPr>
            <w:tcW w:w="0" w:type="auto"/>
            <w:hideMark/>
          </w:tcPr>
          <w:p w14:paraId="58BD2DEA" w14:textId="3E40A345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tsourcing</w:t>
            </w:r>
          </w:p>
        </w:tc>
      </w:tr>
      <w:tr w:rsidR="001F5648" w:rsidRPr="002C4C56" w14:paraId="2C044554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03C4B9FB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.</w:t>
            </w:r>
          </w:p>
        </w:tc>
        <w:tc>
          <w:tcPr>
            <w:tcW w:w="0" w:type="auto"/>
            <w:hideMark/>
          </w:tcPr>
          <w:p w14:paraId="2D1F7CD2" w14:textId="1A3D5C2C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mmand-and-control approach</w:t>
            </w:r>
          </w:p>
        </w:tc>
      </w:tr>
      <w:tr w:rsidR="001F5648" w:rsidRPr="002C4C56" w14:paraId="79542720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3AE47478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.</w:t>
            </w:r>
          </w:p>
        </w:tc>
        <w:tc>
          <w:tcPr>
            <w:tcW w:w="0" w:type="auto"/>
            <w:hideMark/>
          </w:tcPr>
          <w:p w14:paraId="6954E7F9" w14:textId="59701AA2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tal quality teamwork</w:t>
            </w:r>
          </w:p>
        </w:tc>
      </w:tr>
      <w:tr w:rsidR="001F5648" w:rsidRPr="002C4C56" w14:paraId="140B9659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2C6DF781" w14:textId="77777777" w:rsidR="001F5648" w:rsidRPr="00E34737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e.</w:t>
            </w:r>
          </w:p>
        </w:tc>
        <w:tc>
          <w:tcPr>
            <w:tcW w:w="0" w:type="auto"/>
            <w:hideMark/>
          </w:tcPr>
          <w:p w14:paraId="11BCD387" w14:textId="5DF63253" w:rsidR="001F5648" w:rsidRPr="00E34737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I</w:t>
            </w:r>
            <w:r w:rsidR="001F5648"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nnovation</w:t>
            </w:r>
          </w:p>
        </w:tc>
      </w:tr>
    </w:tbl>
    <w:p w14:paraId="08469944" w14:textId="1736B486" w:rsidR="00E24809" w:rsidRDefault="00E24809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40B5CCA" w14:textId="77777777" w:rsidR="001F5648" w:rsidRPr="000E4690" w:rsidRDefault="001F5648" w:rsidP="000E4690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0E4690">
        <w:rPr>
          <w:rFonts w:ascii="Times New Roman" w:eastAsia="Times New Roman" w:hAnsi="Times New Roman" w:cs="Times New Roman"/>
          <w:sz w:val="24"/>
          <w:szCs w:val="24"/>
          <w:lang w:eastAsia="en-GB"/>
        </w:rPr>
        <w:t>When senior managers at Gap, Inc. decided to become the number one service-quality clothing company in the world, they were engaging in the management function of</w:t>
      </w:r>
    </w:p>
    <w:tbl>
      <w:tblPr>
        <w:tblW w:w="4750" w:type="pct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"/>
        <w:gridCol w:w="8233"/>
      </w:tblGrid>
      <w:tr w:rsidR="001F5648" w:rsidRPr="002C4C56" w14:paraId="3F952AAC" w14:textId="77777777" w:rsidTr="000E4690">
        <w:trPr>
          <w:tblCellSpacing w:w="0" w:type="dxa"/>
        </w:trPr>
        <w:tc>
          <w:tcPr>
            <w:tcW w:w="200" w:type="pct"/>
            <w:hideMark/>
          </w:tcPr>
          <w:p w14:paraId="52F383A7" w14:textId="77777777" w:rsidR="001F5648" w:rsidRPr="00E34737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a.</w:t>
            </w:r>
          </w:p>
        </w:tc>
        <w:tc>
          <w:tcPr>
            <w:tcW w:w="4800" w:type="pct"/>
            <w:hideMark/>
          </w:tcPr>
          <w:p w14:paraId="630E8870" w14:textId="2E78225A" w:rsidR="001F5648" w:rsidRPr="00E34737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P</w:t>
            </w:r>
            <w:r w:rsidR="001F5648"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lanning.</w:t>
            </w:r>
          </w:p>
        </w:tc>
      </w:tr>
      <w:tr w:rsidR="001F5648" w:rsidRPr="002C4C56" w14:paraId="0C774F3A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5892D73C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.</w:t>
            </w:r>
          </w:p>
        </w:tc>
        <w:tc>
          <w:tcPr>
            <w:tcW w:w="0" w:type="auto"/>
            <w:hideMark/>
          </w:tcPr>
          <w:p w14:paraId="1457EEF8" w14:textId="6736D133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ganizing.</w:t>
            </w:r>
          </w:p>
        </w:tc>
      </w:tr>
      <w:tr w:rsidR="001F5648" w:rsidRPr="002C4C56" w14:paraId="47D7C1B1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58272136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.</w:t>
            </w:r>
          </w:p>
        </w:tc>
        <w:tc>
          <w:tcPr>
            <w:tcW w:w="0" w:type="auto"/>
            <w:hideMark/>
          </w:tcPr>
          <w:p w14:paraId="7031F6D8" w14:textId="7015EA1B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ading.</w:t>
            </w:r>
          </w:p>
        </w:tc>
      </w:tr>
      <w:tr w:rsidR="001F5648" w:rsidRPr="002C4C56" w14:paraId="14141C54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3B2E7BA4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.</w:t>
            </w:r>
          </w:p>
        </w:tc>
        <w:tc>
          <w:tcPr>
            <w:tcW w:w="0" w:type="auto"/>
            <w:hideMark/>
          </w:tcPr>
          <w:p w14:paraId="014A2257" w14:textId="3DCC5187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ntrolling.</w:t>
            </w:r>
          </w:p>
        </w:tc>
      </w:tr>
      <w:tr w:rsidR="001F5648" w:rsidRPr="002C4C56" w14:paraId="57804164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628F893F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.</w:t>
            </w:r>
          </w:p>
        </w:tc>
        <w:tc>
          <w:tcPr>
            <w:tcW w:w="0" w:type="auto"/>
            <w:hideMark/>
          </w:tcPr>
          <w:p w14:paraId="37912D36" w14:textId="2824D226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eaming.</w:t>
            </w:r>
          </w:p>
        </w:tc>
      </w:tr>
    </w:tbl>
    <w:p w14:paraId="3C81A107" w14:textId="77777777" w:rsidR="001F5648" w:rsidRDefault="001F5648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3B483E1" w14:textId="77777777" w:rsidR="001F5648" w:rsidRPr="000E4690" w:rsidRDefault="001F5648" w:rsidP="000E4690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0E4690">
        <w:rPr>
          <w:rFonts w:ascii="Times New Roman" w:eastAsia="Times New Roman" w:hAnsi="Times New Roman" w:cs="Times New Roman"/>
          <w:sz w:val="24"/>
          <w:szCs w:val="24"/>
          <w:lang w:eastAsia="en-GB"/>
        </w:rPr>
        <w:t>Which of these can best describe organizing?</w:t>
      </w:r>
    </w:p>
    <w:tbl>
      <w:tblPr>
        <w:tblW w:w="4750" w:type="pct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"/>
        <w:gridCol w:w="8233"/>
      </w:tblGrid>
      <w:tr w:rsidR="001F5648" w:rsidRPr="002C4C56" w14:paraId="7341B309" w14:textId="77777777" w:rsidTr="000E4690">
        <w:trPr>
          <w:tblCellSpacing w:w="0" w:type="dxa"/>
        </w:trPr>
        <w:tc>
          <w:tcPr>
            <w:tcW w:w="200" w:type="pct"/>
            <w:hideMark/>
          </w:tcPr>
          <w:p w14:paraId="0F33FCBF" w14:textId="77777777" w:rsidR="001F5648" w:rsidRPr="00E34737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a.</w:t>
            </w:r>
          </w:p>
        </w:tc>
        <w:tc>
          <w:tcPr>
            <w:tcW w:w="4800" w:type="pct"/>
            <w:hideMark/>
          </w:tcPr>
          <w:p w14:paraId="5873F318" w14:textId="77777777" w:rsidR="001F5648" w:rsidRPr="00E34737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Assigning responsibility for task accomplishment.</w:t>
            </w:r>
          </w:p>
        </w:tc>
      </w:tr>
      <w:tr w:rsidR="001F5648" w:rsidRPr="002C4C56" w14:paraId="755E319F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3A7E5FE0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.</w:t>
            </w:r>
          </w:p>
        </w:tc>
        <w:tc>
          <w:tcPr>
            <w:tcW w:w="0" w:type="auto"/>
            <w:hideMark/>
          </w:tcPr>
          <w:p w14:paraId="1D30D4BE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sing influence to motivate employees.</w:t>
            </w:r>
          </w:p>
        </w:tc>
      </w:tr>
      <w:tr w:rsidR="001F5648" w:rsidRPr="002C4C56" w14:paraId="61E3C103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39A28E3C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.</w:t>
            </w:r>
          </w:p>
        </w:tc>
        <w:tc>
          <w:tcPr>
            <w:tcW w:w="0" w:type="auto"/>
            <w:hideMark/>
          </w:tcPr>
          <w:p w14:paraId="2C3755CF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onitoring activities and making corrections.</w:t>
            </w:r>
          </w:p>
        </w:tc>
      </w:tr>
      <w:tr w:rsidR="001F5648" w:rsidRPr="002C4C56" w14:paraId="18C5DE96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79706F9F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.</w:t>
            </w:r>
          </w:p>
        </w:tc>
        <w:tc>
          <w:tcPr>
            <w:tcW w:w="0" w:type="auto"/>
            <w:hideMark/>
          </w:tcPr>
          <w:p w14:paraId="6977174D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electing goals and ways to attain them.</w:t>
            </w:r>
          </w:p>
        </w:tc>
      </w:tr>
      <w:tr w:rsidR="001F5648" w:rsidRPr="002C4C56" w14:paraId="4AF14BB6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79F8CC66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.</w:t>
            </w:r>
          </w:p>
        </w:tc>
        <w:tc>
          <w:tcPr>
            <w:tcW w:w="0" w:type="auto"/>
            <w:hideMark/>
          </w:tcPr>
          <w:p w14:paraId="58C64FD4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one of these.</w:t>
            </w:r>
          </w:p>
        </w:tc>
      </w:tr>
    </w:tbl>
    <w:p w14:paraId="050E6139" w14:textId="77777777" w:rsidR="001F5648" w:rsidRDefault="001F5648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A2467C6" w14:textId="77777777" w:rsidR="001F5648" w:rsidRPr="000E4690" w:rsidRDefault="001F5648" w:rsidP="000E4690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0E4690">
        <w:rPr>
          <w:rFonts w:ascii="Times New Roman" w:eastAsia="Times New Roman" w:hAnsi="Times New Roman" w:cs="Times New Roman"/>
          <w:sz w:val="24"/>
          <w:szCs w:val="24"/>
          <w:lang w:eastAsia="en-GB"/>
        </w:rPr>
        <w:t>Conceptual, human, and technical skills are important to which managerial level?</w:t>
      </w:r>
    </w:p>
    <w:tbl>
      <w:tblPr>
        <w:tblW w:w="4750" w:type="pct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"/>
        <w:gridCol w:w="8233"/>
      </w:tblGrid>
      <w:tr w:rsidR="001F5648" w:rsidRPr="002C4C56" w14:paraId="1F8D7830" w14:textId="77777777" w:rsidTr="000E4690">
        <w:trPr>
          <w:tblCellSpacing w:w="0" w:type="dxa"/>
        </w:trPr>
        <w:tc>
          <w:tcPr>
            <w:tcW w:w="200" w:type="pct"/>
            <w:hideMark/>
          </w:tcPr>
          <w:p w14:paraId="11AE06F3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.</w:t>
            </w:r>
          </w:p>
        </w:tc>
        <w:tc>
          <w:tcPr>
            <w:tcW w:w="4800" w:type="pct"/>
            <w:hideMark/>
          </w:tcPr>
          <w:p w14:paraId="5C4D60F5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op managers</w:t>
            </w:r>
          </w:p>
        </w:tc>
      </w:tr>
      <w:tr w:rsidR="001F5648" w:rsidRPr="002C4C56" w14:paraId="5957E3B0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11489378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.</w:t>
            </w:r>
          </w:p>
        </w:tc>
        <w:tc>
          <w:tcPr>
            <w:tcW w:w="0" w:type="auto"/>
            <w:hideMark/>
          </w:tcPr>
          <w:p w14:paraId="284E27C1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iddle managers</w:t>
            </w:r>
          </w:p>
        </w:tc>
      </w:tr>
      <w:tr w:rsidR="001F5648" w:rsidRPr="002C4C56" w14:paraId="0A7C1C7B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1BC6C935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.</w:t>
            </w:r>
          </w:p>
        </w:tc>
        <w:tc>
          <w:tcPr>
            <w:tcW w:w="0" w:type="auto"/>
            <w:hideMark/>
          </w:tcPr>
          <w:p w14:paraId="3421A9CE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First-line managers</w:t>
            </w:r>
          </w:p>
        </w:tc>
      </w:tr>
      <w:tr w:rsidR="001F5648" w:rsidRPr="002C4C56" w14:paraId="5E9AF4BC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565D4996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.</w:t>
            </w:r>
          </w:p>
        </w:tc>
        <w:tc>
          <w:tcPr>
            <w:tcW w:w="0" w:type="auto"/>
            <w:hideMark/>
          </w:tcPr>
          <w:p w14:paraId="53DCF474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on managers</w:t>
            </w:r>
          </w:p>
        </w:tc>
      </w:tr>
      <w:tr w:rsidR="001F5648" w:rsidRPr="002C4C56" w14:paraId="1FA37BD2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79ABAE07" w14:textId="77777777" w:rsidR="001F5648" w:rsidRPr="00E34737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e.</w:t>
            </w:r>
          </w:p>
        </w:tc>
        <w:tc>
          <w:tcPr>
            <w:tcW w:w="0" w:type="auto"/>
            <w:hideMark/>
          </w:tcPr>
          <w:p w14:paraId="4A404BA9" w14:textId="77777777" w:rsidR="001F5648" w:rsidRPr="00E34737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All of these</w:t>
            </w:r>
          </w:p>
        </w:tc>
      </w:tr>
    </w:tbl>
    <w:p w14:paraId="25F25AD6" w14:textId="77777777" w:rsidR="001F5648" w:rsidRDefault="001F5648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1A65E69" w14:textId="77777777" w:rsidR="001F5648" w:rsidRPr="000E4690" w:rsidRDefault="001F5648" w:rsidP="000E4690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0E4690">
        <w:rPr>
          <w:rFonts w:ascii="Times New Roman" w:eastAsia="Times New Roman" w:hAnsi="Times New Roman" w:cs="Times New Roman"/>
          <w:sz w:val="24"/>
          <w:szCs w:val="24"/>
          <w:lang w:eastAsia="en-GB"/>
        </w:rPr>
        <w:t>Organizations often lose good employees because front-line managers fail to ____.</w:t>
      </w:r>
    </w:p>
    <w:tbl>
      <w:tblPr>
        <w:tblW w:w="4750" w:type="pct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"/>
        <w:gridCol w:w="8233"/>
      </w:tblGrid>
      <w:tr w:rsidR="001F5648" w:rsidRPr="002C4C56" w14:paraId="69C7C0DF" w14:textId="77777777" w:rsidTr="000E4690">
        <w:trPr>
          <w:tblCellSpacing w:w="0" w:type="dxa"/>
        </w:trPr>
        <w:tc>
          <w:tcPr>
            <w:tcW w:w="200" w:type="pct"/>
            <w:hideMark/>
          </w:tcPr>
          <w:p w14:paraId="0680B877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lastRenderedPageBreak/>
              <w:t>a.</w:t>
            </w:r>
          </w:p>
        </w:tc>
        <w:tc>
          <w:tcPr>
            <w:tcW w:w="4800" w:type="pct"/>
            <w:hideMark/>
          </w:tcPr>
          <w:p w14:paraId="13316A4D" w14:textId="44739D8A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ve direction</w:t>
            </w:r>
          </w:p>
        </w:tc>
      </w:tr>
      <w:tr w:rsidR="001F5648" w:rsidRPr="002C4C56" w14:paraId="6318C4B2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2F3F0DFE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.</w:t>
            </w:r>
          </w:p>
        </w:tc>
        <w:tc>
          <w:tcPr>
            <w:tcW w:w="0" w:type="auto"/>
            <w:hideMark/>
          </w:tcPr>
          <w:p w14:paraId="2108A117" w14:textId="2787A94A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ffer challenge</w:t>
            </w:r>
          </w:p>
        </w:tc>
      </w:tr>
      <w:tr w:rsidR="001F5648" w:rsidRPr="002C4C56" w14:paraId="092B6D6A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483EDC98" w14:textId="77777777" w:rsidR="001F5648" w:rsidRPr="00E34737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c.</w:t>
            </w:r>
          </w:p>
        </w:tc>
        <w:tc>
          <w:tcPr>
            <w:tcW w:w="0" w:type="auto"/>
            <w:hideMark/>
          </w:tcPr>
          <w:p w14:paraId="2EA19DB1" w14:textId="33909B56" w:rsidR="001F5648" w:rsidRPr="00E34737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S</w:t>
            </w:r>
            <w:r w:rsidR="001F5648" w:rsidRPr="00E34737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how respect</w:t>
            </w:r>
          </w:p>
        </w:tc>
      </w:tr>
      <w:tr w:rsidR="001F5648" w:rsidRPr="002C4C56" w14:paraId="02D444DD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62113460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.</w:t>
            </w:r>
          </w:p>
        </w:tc>
        <w:tc>
          <w:tcPr>
            <w:tcW w:w="0" w:type="auto"/>
            <w:hideMark/>
          </w:tcPr>
          <w:p w14:paraId="491341E8" w14:textId="56FAC662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ow recognition</w:t>
            </w:r>
          </w:p>
        </w:tc>
      </w:tr>
      <w:tr w:rsidR="001F5648" w:rsidRPr="002C4C56" w14:paraId="0DD06C92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24629520" w14:textId="77777777" w:rsidR="001F5648" w:rsidRPr="002C4C56" w:rsidRDefault="001F5648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.</w:t>
            </w:r>
          </w:p>
        </w:tc>
        <w:tc>
          <w:tcPr>
            <w:tcW w:w="0" w:type="auto"/>
            <w:hideMark/>
          </w:tcPr>
          <w:p w14:paraId="74FFA100" w14:textId="7466738C" w:rsidR="001F5648" w:rsidRPr="002C4C56" w:rsidRDefault="000E4690" w:rsidP="001F564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</w:t>
            </w:r>
            <w:r w:rsidR="001F5648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sten to new ideas</w:t>
            </w:r>
          </w:p>
        </w:tc>
      </w:tr>
    </w:tbl>
    <w:p w14:paraId="5DD1F091" w14:textId="77777777" w:rsidR="001F5648" w:rsidRDefault="001F5648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016FA13" w14:textId="77777777" w:rsidR="003B4E9C" w:rsidRPr="000E4690" w:rsidRDefault="003B4E9C" w:rsidP="000E4690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0E4690">
        <w:rPr>
          <w:rFonts w:ascii="Times New Roman" w:eastAsia="Times New Roman" w:hAnsi="Times New Roman" w:cs="Times New Roman"/>
          <w:sz w:val="24"/>
          <w:szCs w:val="24"/>
          <w:lang w:eastAsia="en-GB"/>
        </w:rPr>
        <w:t>Which of these managers are responsible for the manufacturing and marketing departments that make or sell the product or service?</w:t>
      </w:r>
    </w:p>
    <w:tbl>
      <w:tblPr>
        <w:tblW w:w="4750" w:type="pct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"/>
        <w:gridCol w:w="8233"/>
      </w:tblGrid>
      <w:tr w:rsidR="003B4E9C" w:rsidRPr="002C4C56" w14:paraId="3E27D49E" w14:textId="77777777" w:rsidTr="000E4690">
        <w:trPr>
          <w:tblCellSpacing w:w="0" w:type="dxa"/>
        </w:trPr>
        <w:tc>
          <w:tcPr>
            <w:tcW w:w="200" w:type="pct"/>
            <w:hideMark/>
          </w:tcPr>
          <w:p w14:paraId="3C848F3B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.</w:t>
            </w:r>
          </w:p>
        </w:tc>
        <w:tc>
          <w:tcPr>
            <w:tcW w:w="4800" w:type="pct"/>
            <w:hideMark/>
          </w:tcPr>
          <w:p w14:paraId="4477ACAA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op</w:t>
            </w:r>
          </w:p>
        </w:tc>
      </w:tr>
      <w:tr w:rsidR="003B4E9C" w:rsidRPr="002C4C56" w14:paraId="4B37CF2C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19148997" w14:textId="77777777" w:rsidR="003B4E9C" w:rsidRPr="002E0952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.</w:t>
            </w:r>
          </w:p>
        </w:tc>
        <w:tc>
          <w:tcPr>
            <w:tcW w:w="0" w:type="auto"/>
            <w:hideMark/>
          </w:tcPr>
          <w:p w14:paraId="43EF37AD" w14:textId="77777777" w:rsidR="003B4E9C" w:rsidRPr="002E0952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ine</w:t>
            </w:r>
          </w:p>
        </w:tc>
      </w:tr>
      <w:tr w:rsidR="003B4E9C" w:rsidRPr="002C4C56" w14:paraId="134DE88A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3713B755" w14:textId="77777777" w:rsidR="003B4E9C" w:rsidRPr="002E0952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c.</w:t>
            </w:r>
          </w:p>
        </w:tc>
        <w:tc>
          <w:tcPr>
            <w:tcW w:w="0" w:type="auto"/>
            <w:hideMark/>
          </w:tcPr>
          <w:p w14:paraId="0A6D0462" w14:textId="77777777" w:rsidR="003B4E9C" w:rsidRPr="002E0952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First-line</w:t>
            </w:r>
          </w:p>
        </w:tc>
      </w:tr>
      <w:tr w:rsidR="003B4E9C" w:rsidRPr="002C4C56" w14:paraId="3CAB0E3C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2EDEADCE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.</w:t>
            </w:r>
          </w:p>
        </w:tc>
        <w:tc>
          <w:tcPr>
            <w:tcW w:w="0" w:type="auto"/>
            <w:hideMark/>
          </w:tcPr>
          <w:p w14:paraId="2FBE901A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aff</w:t>
            </w:r>
          </w:p>
        </w:tc>
      </w:tr>
      <w:tr w:rsidR="003B4E9C" w:rsidRPr="002C4C56" w14:paraId="00742D31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094DF701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.</w:t>
            </w:r>
          </w:p>
        </w:tc>
        <w:tc>
          <w:tcPr>
            <w:tcW w:w="0" w:type="auto"/>
            <w:hideMark/>
          </w:tcPr>
          <w:p w14:paraId="0F09A7B9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oject</w:t>
            </w:r>
          </w:p>
        </w:tc>
      </w:tr>
    </w:tbl>
    <w:p w14:paraId="79E20CEE" w14:textId="77777777" w:rsidR="003B4E9C" w:rsidRDefault="003B4E9C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E45F05C" w14:textId="77777777" w:rsidR="003B4E9C" w:rsidRPr="000E4690" w:rsidRDefault="003B4E9C" w:rsidP="000E4690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0E4690">
        <w:rPr>
          <w:rFonts w:ascii="Times New Roman" w:eastAsia="Times New Roman" w:hAnsi="Times New Roman" w:cs="Times New Roman"/>
          <w:sz w:val="24"/>
          <w:szCs w:val="24"/>
          <w:lang w:eastAsia="en-GB"/>
        </w:rPr>
        <w:t>Being a successful manager means thinking in terms of all of the following, except:</w:t>
      </w:r>
    </w:p>
    <w:tbl>
      <w:tblPr>
        <w:tblW w:w="4750" w:type="pct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"/>
        <w:gridCol w:w="8233"/>
      </w:tblGrid>
      <w:tr w:rsidR="003B4E9C" w:rsidRPr="002C4C56" w14:paraId="20F49587" w14:textId="77777777" w:rsidTr="000E4690">
        <w:trPr>
          <w:tblCellSpacing w:w="0" w:type="dxa"/>
        </w:trPr>
        <w:tc>
          <w:tcPr>
            <w:tcW w:w="200" w:type="pct"/>
            <w:hideMark/>
          </w:tcPr>
          <w:p w14:paraId="1C22D07E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.</w:t>
            </w:r>
          </w:p>
        </w:tc>
        <w:tc>
          <w:tcPr>
            <w:tcW w:w="4800" w:type="pct"/>
            <w:hideMark/>
          </w:tcPr>
          <w:p w14:paraId="7EA527CB" w14:textId="6A4B3D89" w:rsidR="003B4E9C" w:rsidRPr="002C4C56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</w:t>
            </w:r>
            <w:r w:rsidR="003B4E9C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ilding teams.</w:t>
            </w:r>
          </w:p>
        </w:tc>
      </w:tr>
      <w:tr w:rsidR="003B4E9C" w:rsidRPr="002C4C56" w14:paraId="2081127F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62191C68" w14:textId="77777777" w:rsidR="003B4E9C" w:rsidRPr="002E0952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b.</w:t>
            </w:r>
          </w:p>
        </w:tc>
        <w:tc>
          <w:tcPr>
            <w:tcW w:w="0" w:type="auto"/>
            <w:hideMark/>
          </w:tcPr>
          <w:p w14:paraId="78639CBE" w14:textId="6639CADB" w:rsidR="003B4E9C" w:rsidRPr="002E0952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G</w:t>
            </w:r>
            <w:r w:rsidR="003B4E9C"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enerating the most profit.</w:t>
            </w:r>
          </w:p>
        </w:tc>
      </w:tr>
      <w:tr w:rsidR="003B4E9C" w:rsidRPr="002C4C56" w14:paraId="7A565CEE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12AF5427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.</w:t>
            </w:r>
          </w:p>
        </w:tc>
        <w:tc>
          <w:tcPr>
            <w:tcW w:w="0" w:type="auto"/>
            <w:hideMark/>
          </w:tcPr>
          <w:p w14:paraId="6B3C109E" w14:textId="2CB2DEBF" w:rsidR="003B4E9C" w:rsidRPr="002C4C56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</w:t>
            </w:r>
            <w:r w:rsidR="003B4E9C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coming a motivator.</w:t>
            </w:r>
          </w:p>
        </w:tc>
      </w:tr>
      <w:tr w:rsidR="003B4E9C" w:rsidRPr="002C4C56" w14:paraId="5A3CB0F6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5E380714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.</w:t>
            </w:r>
          </w:p>
        </w:tc>
        <w:tc>
          <w:tcPr>
            <w:tcW w:w="0" w:type="auto"/>
            <w:hideMark/>
          </w:tcPr>
          <w:p w14:paraId="26746468" w14:textId="75B56480" w:rsidR="003B4E9C" w:rsidRPr="002C4C56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</w:t>
            </w:r>
            <w:r w:rsidR="003B4E9C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coming an organizer.</w:t>
            </w:r>
          </w:p>
        </w:tc>
      </w:tr>
      <w:tr w:rsidR="003B4E9C" w:rsidRPr="002C4C56" w14:paraId="0D044338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655DBCA2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.</w:t>
            </w:r>
          </w:p>
        </w:tc>
        <w:tc>
          <w:tcPr>
            <w:tcW w:w="0" w:type="auto"/>
            <w:hideMark/>
          </w:tcPr>
          <w:p w14:paraId="581A88F0" w14:textId="4CAF943D" w:rsidR="003B4E9C" w:rsidRPr="002C4C56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</w:t>
            </w:r>
            <w:r w:rsidR="003B4E9C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ablishing networks.</w:t>
            </w:r>
          </w:p>
        </w:tc>
      </w:tr>
    </w:tbl>
    <w:p w14:paraId="03F66122" w14:textId="77777777" w:rsidR="003B4E9C" w:rsidRDefault="003B4E9C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C8AA6B7" w14:textId="77777777" w:rsidR="003B4E9C" w:rsidRPr="000E4690" w:rsidRDefault="003B4E9C" w:rsidP="000E4690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0E4690">
        <w:rPr>
          <w:rFonts w:ascii="Times New Roman" w:eastAsia="Times New Roman" w:hAnsi="Times New Roman" w:cs="Times New Roman"/>
          <w:sz w:val="24"/>
          <w:szCs w:val="24"/>
          <w:lang w:eastAsia="en-GB"/>
        </w:rPr>
        <w:t>A manager in for-profit business focuses primarily on ____, while a manager of a non-profit focuses on ____.</w:t>
      </w:r>
    </w:p>
    <w:tbl>
      <w:tblPr>
        <w:tblW w:w="4750" w:type="pct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"/>
        <w:gridCol w:w="8233"/>
      </w:tblGrid>
      <w:tr w:rsidR="003B4E9C" w:rsidRPr="002C4C56" w14:paraId="689B4DA3" w14:textId="77777777" w:rsidTr="000E4690">
        <w:trPr>
          <w:tblCellSpacing w:w="0" w:type="dxa"/>
        </w:trPr>
        <w:tc>
          <w:tcPr>
            <w:tcW w:w="200" w:type="pct"/>
            <w:hideMark/>
          </w:tcPr>
          <w:p w14:paraId="5E2A839C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.</w:t>
            </w:r>
          </w:p>
        </w:tc>
        <w:tc>
          <w:tcPr>
            <w:tcW w:w="4800" w:type="pct"/>
            <w:hideMark/>
          </w:tcPr>
          <w:p w14:paraId="2007DC4E" w14:textId="1C5EC4DF" w:rsidR="003B4E9C" w:rsidRPr="002C4C56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T</w:t>
            </w:r>
            <w:r w:rsidR="003B4E9C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he bottom-line, employee morale</w:t>
            </w:r>
          </w:p>
        </w:tc>
      </w:tr>
      <w:tr w:rsidR="003B4E9C" w:rsidRPr="002C4C56" w14:paraId="605B34C8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28FE53FD" w14:textId="77777777" w:rsidR="003B4E9C" w:rsidRPr="002E0952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b.</w:t>
            </w:r>
          </w:p>
        </w:tc>
        <w:tc>
          <w:tcPr>
            <w:tcW w:w="0" w:type="auto"/>
            <w:hideMark/>
          </w:tcPr>
          <w:p w14:paraId="3FE8C85C" w14:textId="41936DCE" w:rsidR="003B4E9C" w:rsidRPr="002E0952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T</w:t>
            </w:r>
            <w:r w:rsidR="003B4E9C"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he bottom-line, social impact</w:t>
            </w:r>
          </w:p>
        </w:tc>
      </w:tr>
      <w:tr w:rsidR="003B4E9C" w:rsidRPr="002C4C56" w14:paraId="598D0F14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2604C1D0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.</w:t>
            </w:r>
          </w:p>
        </w:tc>
        <w:tc>
          <w:tcPr>
            <w:tcW w:w="0" w:type="auto"/>
            <w:hideMark/>
          </w:tcPr>
          <w:p w14:paraId="1F8C0448" w14:textId="00077E80" w:rsidR="003B4E9C" w:rsidRPr="002C4C56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</w:t>
            </w:r>
            <w:r w:rsidR="003B4E9C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rofitability, customer satisfaction</w:t>
            </w:r>
          </w:p>
        </w:tc>
      </w:tr>
      <w:tr w:rsidR="003B4E9C" w:rsidRPr="002C4C56" w14:paraId="0361A375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138852B4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.</w:t>
            </w:r>
          </w:p>
        </w:tc>
        <w:tc>
          <w:tcPr>
            <w:tcW w:w="0" w:type="auto"/>
            <w:hideMark/>
          </w:tcPr>
          <w:p w14:paraId="6FD96E19" w14:textId="5094A423" w:rsidR="003B4E9C" w:rsidRPr="002C4C56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</w:t>
            </w:r>
            <w:r w:rsidR="003B4E9C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rket share, the bottom-line</w:t>
            </w:r>
          </w:p>
        </w:tc>
      </w:tr>
      <w:tr w:rsidR="003B4E9C" w:rsidRPr="002C4C56" w14:paraId="7135A7A8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53C8620C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.</w:t>
            </w:r>
          </w:p>
        </w:tc>
        <w:tc>
          <w:tcPr>
            <w:tcW w:w="0" w:type="auto"/>
            <w:hideMark/>
          </w:tcPr>
          <w:p w14:paraId="49663615" w14:textId="14C2AA8C" w:rsidR="003B4E9C" w:rsidRPr="002C4C56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</w:t>
            </w:r>
            <w:r w:rsidR="003B4E9C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ustomer satisfaction, organization reputation</w:t>
            </w:r>
          </w:p>
        </w:tc>
      </w:tr>
    </w:tbl>
    <w:p w14:paraId="779381A0" w14:textId="77777777" w:rsidR="003B4E9C" w:rsidRDefault="003B4E9C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5FC38F8" w14:textId="77777777" w:rsidR="003B4E9C" w:rsidRPr="000E4690" w:rsidRDefault="003B4E9C" w:rsidP="000E4690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0E4690">
        <w:rPr>
          <w:rFonts w:ascii="Times New Roman" w:eastAsia="Times New Roman" w:hAnsi="Times New Roman" w:cs="Times New Roman"/>
          <w:sz w:val="24"/>
          <w:szCs w:val="24"/>
          <w:lang w:eastAsia="en-GB"/>
        </w:rPr>
        <w:t>Robert, a top-level manager at an advertising agency, spends a significant part of his work day identifying goals for future organizational performance and deciding how to use resources to attain these goals.  This involves which management function?</w:t>
      </w:r>
    </w:p>
    <w:tbl>
      <w:tblPr>
        <w:tblW w:w="4750" w:type="pct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"/>
        <w:gridCol w:w="8233"/>
      </w:tblGrid>
      <w:tr w:rsidR="003B4E9C" w:rsidRPr="002C4C56" w14:paraId="392F37E5" w14:textId="77777777" w:rsidTr="000E4690">
        <w:trPr>
          <w:tblCellSpacing w:w="0" w:type="dxa"/>
        </w:trPr>
        <w:tc>
          <w:tcPr>
            <w:tcW w:w="200" w:type="pct"/>
            <w:hideMark/>
          </w:tcPr>
          <w:p w14:paraId="58224A8C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.</w:t>
            </w:r>
          </w:p>
        </w:tc>
        <w:tc>
          <w:tcPr>
            <w:tcW w:w="4800" w:type="pct"/>
            <w:hideMark/>
          </w:tcPr>
          <w:p w14:paraId="3692CF80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ontrolling</w:t>
            </w:r>
          </w:p>
        </w:tc>
      </w:tr>
      <w:tr w:rsidR="003B4E9C" w:rsidRPr="002C4C56" w14:paraId="3F73F2F9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63801039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.</w:t>
            </w:r>
          </w:p>
        </w:tc>
        <w:tc>
          <w:tcPr>
            <w:tcW w:w="0" w:type="auto"/>
            <w:hideMark/>
          </w:tcPr>
          <w:p w14:paraId="42FB5836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eading</w:t>
            </w:r>
          </w:p>
        </w:tc>
      </w:tr>
      <w:tr w:rsidR="003B4E9C" w:rsidRPr="002C4C56" w14:paraId="2C1EFCA3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5E3D0EC0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c.</w:t>
            </w:r>
          </w:p>
        </w:tc>
        <w:tc>
          <w:tcPr>
            <w:tcW w:w="0" w:type="auto"/>
            <w:hideMark/>
          </w:tcPr>
          <w:p w14:paraId="676BC2D9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rganizing</w:t>
            </w:r>
          </w:p>
        </w:tc>
      </w:tr>
      <w:tr w:rsidR="003B4E9C" w:rsidRPr="002C4C56" w14:paraId="20E8384A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3BCED215" w14:textId="77777777" w:rsidR="003B4E9C" w:rsidRPr="002E0952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d.</w:t>
            </w:r>
          </w:p>
        </w:tc>
        <w:tc>
          <w:tcPr>
            <w:tcW w:w="0" w:type="auto"/>
            <w:hideMark/>
          </w:tcPr>
          <w:p w14:paraId="085E3371" w14:textId="77777777" w:rsidR="003B4E9C" w:rsidRPr="002E0952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Planning</w:t>
            </w:r>
          </w:p>
        </w:tc>
      </w:tr>
      <w:tr w:rsidR="003B4E9C" w:rsidRPr="002C4C56" w14:paraId="73263B2E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07C4383E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.</w:t>
            </w:r>
          </w:p>
        </w:tc>
        <w:tc>
          <w:tcPr>
            <w:tcW w:w="0" w:type="auto"/>
            <w:hideMark/>
          </w:tcPr>
          <w:p w14:paraId="0DAE4F55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elegating</w:t>
            </w:r>
          </w:p>
        </w:tc>
      </w:tr>
    </w:tbl>
    <w:p w14:paraId="326DC4AE" w14:textId="77777777" w:rsidR="003B4E9C" w:rsidRDefault="003B4E9C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5A940E9" w14:textId="77777777" w:rsidR="003B4E9C" w:rsidRPr="000E4690" w:rsidRDefault="003B4E9C" w:rsidP="000E4690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0E469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Jessica was recently praised by her supervisor for displaying superior customer service during an encounter with a problem customer.  This is an example of organizational:   </w:t>
      </w:r>
    </w:p>
    <w:tbl>
      <w:tblPr>
        <w:tblW w:w="4750" w:type="pct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3"/>
        <w:gridCol w:w="8233"/>
      </w:tblGrid>
      <w:tr w:rsidR="003B4E9C" w:rsidRPr="002C4C56" w14:paraId="7031116F" w14:textId="77777777" w:rsidTr="000E4690">
        <w:trPr>
          <w:tblCellSpacing w:w="0" w:type="dxa"/>
        </w:trPr>
        <w:tc>
          <w:tcPr>
            <w:tcW w:w="200" w:type="pct"/>
            <w:hideMark/>
          </w:tcPr>
          <w:p w14:paraId="692C03A8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.</w:t>
            </w:r>
          </w:p>
        </w:tc>
        <w:tc>
          <w:tcPr>
            <w:tcW w:w="4800" w:type="pct"/>
            <w:hideMark/>
          </w:tcPr>
          <w:p w14:paraId="58953C24" w14:textId="08DFA130" w:rsidR="003B4E9C" w:rsidRPr="002C4C56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I</w:t>
            </w:r>
            <w:r w:rsidR="003B4E9C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nformation processing</w:t>
            </w:r>
          </w:p>
        </w:tc>
      </w:tr>
      <w:tr w:rsidR="003B4E9C" w:rsidRPr="002C4C56" w14:paraId="7A4D2BB3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2576BFCB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b.</w:t>
            </w:r>
          </w:p>
        </w:tc>
        <w:tc>
          <w:tcPr>
            <w:tcW w:w="0" w:type="auto"/>
            <w:hideMark/>
          </w:tcPr>
          <w:p w14:paraId="57A89AF2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fficiency</w:t>
            </w:r>
          </w:p>
        </w:tc>
      </w:tr>
      <w:tr w:rsidR="003B4E9C" w:rsidRPr="002C4C56" w14:paraId="44440DF2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7D92608B" w14:textId="77777777" w:rsidR="003B4E9C" w:rsidRPr="002E0952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c.</w:t>
            </w:r>
          </w:p>
        </w:tc>
        <w:tc>
          <w:tcPr>
            <w:tcW w:w="0" w:type="auto"/>
            <w:hideMark/>
          </w:tcPr>
          <w:p w14:paraId="738EB1B3" w14:textId="77777777" w:rsidR="003B4E9C" w:rsidRPr="002E0952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2E0952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  <w:t>Effectiveness</w:t>
            </w:r>
          </w:p>
        </w:tc>
      </w:tr>
      <w:tr w:rsidR="003B4E9C" w:rsidRPr="002C4C56" w14:paraId="02DAED2D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01D7E8BD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.</w:t>
            </w:r>
          </w:p>
        </w:tc>
        <w:tc>
          <w:tcPr>
            <w:tcW w:w="0" w:type="auto"/>
            <w:hideMark/>
          </w:tcPr>
          <w:p w14:paraId="53085CBF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Structure</w:t>
            </w:r>
          </w:p>
        </w:tc>
      </w:tr>
      <w:tr w:rsidR="003B4E9C" w:rsidRPr="002C4C56" w14:paraId="2A614EAA" w14:textId="77777777" w:rsidTr="000E4690">
        <w:trPr>
          <w:tblCellSpacing w:w="0" w:type="dxa"/>
        </w:trPr>
        <w:tc>
          <w:tcPr>
            <w:tcW w:w="0" w:type="auto"/>
            <w:hideMark/>
          </w:tcPr>
          <w:p w14:paraId="23C97D0A" w14:textId="77777777" w:rsidR="003B4E9C" w:rsidRPr="002C4C56" w:rsidRDefault="003B4E9C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.</w:t>
            </w:r>
          </w:p>
        </w:tc>
        <w:tc>
          <w:tcPr>
            <w:tcW w:w="0" w:type="auto"/>
            <w:hideMark/>
          </w:tcPr>
          <w:p w14:paraId="03CEAA20" w14:textId="1397A922" w:rsidR="003B4E9C" w:rsidRPr="002C4C56" w:rsidRDefault="000E4690" w:rsidP="003B4E9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G</w:t>
            </w:r>
            <w:r w:rsidR="003B4E9C" w:rsidRPr="002C4C56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oal-setting</w:t>
            </w:r>
          </w:p>
        </w:tc>
      </w:tr>
    </w:tbl>
    <w:p w14:paraId="1CB9429B" w14:textId="77777777" w:rsidR="003B4E9C" w:rsidRPr="00F10135" w:rsidRDefault="003B4E9C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B4E9C" w:rsidRPr="00F10135" w:rsidSect="00151B9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86285"/>
    <w:multiLevelType w:val="hybridMultilevel"/>
    <w:tmpl w:val="AE80051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A353709"/>
    <w:multiLevelType w:val="hybridMultilevel"/>
    <w:tmpl w:val="6D524294"/>
    <w:lvl w:ilvl="0" w:tplc="4A3AEEC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7565E5"/>
    <w:multiLevelType w:val="hybridMultilevel"/>
    <w:tmpl w:val="065A023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5F04890"/>
    <w:multiLevelType w:val="hybridMultilevel"/>
    <w:tmpl w:val="FF4CC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70E28BA"/>
    <w:multiLevelType w:val="hybridMultilevel"/>
    <w:tmpl w:val="3F4C97C2"/>
    <w:lvl w:ilvl="0" w:tplc="1DEC679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7F96353"/>
    <w:multiLevelType w:val="hybridMultilevel"/>
    <w:tmpl w:val="F6083CCC"/>
    <w:lvl w:ilvl="0" w:tplc="DF04255E">
      <w:start w:val="1"/>
      <w:numFmt w:val="lowerLetter"/>
      <w:lvlText w:val="%1-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C040C9A"/>
    <w:multiLevelType w:val="hybridMultilevel"/>
    <w:tmpl w:val="E1DC39B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21875EC0"/>
    <w:multiLevelType w:val="hybridMultilevel"/>
    <w:tmpl w:val="6DACCBC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38F5D43"/>
    <w:multiLevelType w:val="hybridMultilevel"/>
    <w:tmpl w:val="3C5C2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970191"/>
    <w:multiLevelType w:val="hybridMultilevel"/>
    <w:tmpl w:val="EF2882B8"/>
    <w:lvl w:ilvl="0" w:tplc="E892C4D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1679D1"/>
    <w:multiLevelType w:val="hybridMultilevel"/>
    <w:tmpl w:val="73120E7C"/>
    <w:lvl w:ilvl="0" w:tplc="E3561664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7338C2"/>
    <w:multiLevelType w:val="hybridMultilevel"/>
    <w:tmpl w:val="AB905EAE"/>
    <w:lvl w:ilvl="0" w:tplc="C084159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111417"/>
    <w:multiLevelType w:val="hybridMultilevel"/>
    <w:tmpl w:val="8AFC6A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1D0EE0"/>
    <w:multiLevelType w:val="hybridMultilevel"/>
    <w:tmpl w:val="80CC8ACA"/>
    <w:lvl w:ilvl="0" w:tplc="45EE523A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3F7A8D"/>
    <w:multiLevelType w:val="hybridMultilevel"/>
    <w:tmpl w:val="EBBC3ACE"/>
    <w:lvl w:ilvl="0" w:tplc="60D0A3C2">
      <w:start w:val="1"/>
      <w:numFmt w:val="lowerLetter"/>
      <w:lvlText w:val="%1-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>
    <w:nsid w:val="46D639F2"/>
    <w:multiLevelType w:val="hybridMultilevel"/>
    <w:tmpl w:val="DC2E73B8"/>
    <w:lvl w:ilvl="0" w:tplc="5EF66C9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A56F8D"/>
    <w:multiLevelType w:val="hybridMultilevel"/>
    <w:tmpl w:val="1FC8BF16"/>
    <w:lvl w:ilvl="0" w:tplc="B8648B00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77D1801"/>
    <w:multiLevelType w:val="hybridMultilevel"/>
    <w:tmpl w:val="128E417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8626F9A"/>
    <w:multiLevelType w:val="hybridMultilevel"/>
    <w:tmpl w:val="69D0E9F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9887F7C"/>
    <w:multiLevelType w:val="hybridMultilevel"/>
    <w:tmpl w:val="20B06C1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CC54BE8"/>
    <w:multiLevelType w:val="hybridMultilevel"/>
    <w:tmpl w:val="B61E53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23E39B3"/>
    <w:multiLevelType w:val="hybridMultilevel"/>
    <w:tmpl w:val="7BB8CC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71615DAD"/>
    <w:multiLevelType w:val="hybridMultilevel"/>
    <w:tmpl w:val="DA72D2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E16D2C"/>
    <w:multiLevelType w:val="hybridMultilevel"/>
    <w:tmpl w:val="71AA16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7862261"/>
    <w:multiLevelType w:val="hybridMultilevel"/>
    <w:tmpl w:val="B702596E"/>
    <w:lvl w:ilvl="0" w:tplc="641CEC0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F22091B"/>
    <w:multiLevelType w:val="hybridMultilevel"/>
    <w:tmpl w:val="D35299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2"/>
  </w:num>
  <w:num w:numId="3">
    <w:abstractNumId w:val="25"/>
  </w:num>
  <w:num w:numId="4">
    <w:abstractNumId w:val="12"/>
  </w:num>
  <w:num w:numId="5">
    <w:abstractNumId w:val="24"/>
  </w:num>
  <w:num w:numId="6">
    <w:abstractNumId w:val="11"/>
  </w:num>
  <w:num w:numId="7">
    <w:abstractNumId w:val="15"/>
  </w:num>
  <w:num w:numId="8">
    <w:abstractNumId w:val="1"/>
  </w:num>
  <w:num w:numId="9">
    <w:abstractNumId w:val="10"/>
  </w:num>
  <w:num w:numId="10">
    <w:abstractNumId w:val="9"/>
  </w:num>
  <w:num w:numId="11">
    <w:abstractNumId w:val="16"/>
  </w:num>
  <w:num w:numId="12">
    <w:abstractNumId w:val="4"/>
  </w:num>
  <w:num w:numId="13">
    <w:abstractNumId w:val="14"/>
  </w:num>
  <w:num w:numId="14">
    <w:abstractNumId w:val="5"/>
  </w:num>
  <w:num w:numId="15">
    <w:abstractNumId w:val="17"/>
  </w:num>
  <w:num w:numId="16">
    <w:abstractNumId w:val="20"/>
  </w:num>
  <w:num w:numId="17">
    <w:abstractNumId w:val="18"/>
  </w:num>
  <w:num w:numId="18">
    <w:abstractNumId w:val="21"/>
  </w:num>
  <w:num w:numId="19">
    <w:abstractNumId w:val="6"/>
  </w:num>
  <w:num w:numId="20">
    <w:abstractNumId w:val="2"/>
  </w:num>
  <w:num w:numId="21">
    <w:abstractNumId w:val="19"/>
  </w:num>
  <w:num w:numId="22">
    <w:abstractNumId w:val="7"/>
  </w:num>
  <w:num w:numId="23">
    <w:abstractNumId w:val="3"/>
  </w:num>
  <w:num w:numId="24">
    <w:abstractNumId w:val="8"/>
  </w:num>
  <w:num w:numId="25">
    <w:abstractNumId w:val="0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G3MDEzMDM1sbRQ0lEKTi0uzszPAykwrAUAdgE5AiwAAAA="/>
  </w:docVars>
  <w:rsids>
    <w:rsidRoot w:val="00EA1633"/>
    <w:rsid w:val="00000806"/>
    <w:rsid w:val="00000DC0"/>
    <w:rsid w:val="00005047"/>
    <w:rsid w:val="00010FBA"/>
    <w:rsid w:val="00021502"/>
    <w:rsid w:val="00022C86"/>
    <w:rsid w:val="00023B3F"/>
    <w:rsid w:val="00034040"/>
    <w:rsid w:val="00045A90"/>
    <w:rsid w:val="00047D7F"/>
    <w:rsid w:val="000520E5"/>
    <w:rsid w:val="0005416C"/>
    <w:rsid w:val="00054AEC"/>
    <w:rsid w:val="000606D4"/>
    <w:rsid w:val="00061968"/>
    <w:rsid w:val="0006341D"/>
    <w:rsid w:val="00064114"/>
    <w:rsid w:val="00065AF7"/>
    <w:rsid w:val="00083CA5"/>
    <w:rsid w:val="00084144"/>
    <w:rsid w:val="00090F46"/>
    <w:rsid w:val="000930E4"/>
    <w:rsid w:val="00095278"/>
    <w:rsid w:val="00095685"/>
    <w:rsid w:val="000977E0"/>
    <w:rsid w:val="00097A01"/>
    <w:rsid w:val="000A1464"/>
    <w:rsid w:val="000A473D"/>
    <w:rsid w:val="000B205A"/>
    <w:rsid w:val="000B7B8D"/>
    <w:rsid w:val="000C1649"/>
    <w:rsid w:val="000C1EB4"/>
    <w:rsid w:val="000C22F7"/>
    <w:rsid w:val="000C5803"/>
    <w:rsid w:val="000C5DC4"/>
    <w:rsid w:val="000C6BA5"/>
    <w:rsid w:val="000C7836"/>
    <w:rsid w:val="000D2870"/>
    <w:rsid w:val="000D5ABA"/>
    <w:rsid w:val="000D7AD1"/>
    <w:rsid w:val="000E4690"/>
    <w:rsid w:val="00100D26"/>
    <w:rsid w:val="00103273"/>
    <w:rsid w:val="001034C1"/>
    <w:rsid w:val="00105715"/>
    <w:rsid w:val="0012472A"/>
    <w:rsid w:val="00134AD3"/>
    <w:rsid w:val="00143073"/>
    <w:rsid w:val="001453A4"/>
    <w:rsid w:val="00145963"/>
    <w:rsid w:val="0014693F"/>
    <w:rsid w:val="00146B5F"/>
    <w:rsid w:val="0015189A"/>
    <w:rsid w:val="00151B98"/>
    <w:rsid w:val="00151DFB"/>
    <w:rsid w:val="00153F1C"/>
    <w:rsid w:val="0015711F"/>
    <w:rsid w:val="00157CF7"/>
    <w:rsid w:val="00160E6F"/>
    <w:rsid w:val="00160F61"/>
    <w:rsid w:val="00162D8F"/>
    <w:rsid w:val="001651C0"/>
    <w:rsid w:val="00171231"/>
    <w:rsid w:val="001807BF"/>
    <w:rsid w:val="00182927"/>
    <w:rsid w:val="00184C80"/>
    <w:rsid w:val="00187D8D"/>
    <w:rsid w:val="0019163D"/>
    <w:rsid w:val="00192B33"/>
    <w:rsid w:val="0019645D"/>
    <w:rsid w:val="001964E4"/>
    <w:rsid w:val="001A7419"/>
    <w:rsid w:val="001B2C5D"/>
    <w:rsid w:val="001B42FA"/>
    <w:rsid w:val="001B501B"/>
    <w:rsid w:val="001B5C2D"/>
    <w:rsid w:val="001B7679"/>
    <w:rsid w:val="001C3B8D"/>
    <w:rsid w:val="001D5C9D"/>
    <w:rsid w:val="001D6996"/>
    <w:rsid w:val="001D7D24"/>
    <w:rsid w:val="001E570F"/>
    <w:rsid w:val="001E6EDC"/>
    <w:rsid w:val="001E70D7"/>
    <w:rsid w:val="001F5648"/>
    <w:rsid w:val="001F567C"/>
    <w:rsid w:val="00202ABC"/>
    <w:rsid w:val="00207673"/>
    <w:rsid w:val="00210C16"/>
    <w:rsid w:val="00212007"/>
    <w:rsid w:val="00214632"/>
    <w:rsid w:val="00214B65"/>
    <w:rsid w:val="00226B0C"/>
    <w:rsid w:val="00231344"/>
    <w:rsid w:val="00231920"/>
    <w:rsid w:val="00231C23"/>
    <w:rsid w:val="00232FEB"/>
    <w:rsid w:val="0023619D"/>
    <w:rsid w:val="00236450"/>
    <w:rsid w:val="002500E1"/>
    <w:rsid w:val="00257D53"/>
    <w:rsid w:val="002642D0"/>
    <w:rsid w:val="00264E87"/>
    <w:rsid w:val="0027065B"/>
    <w:rsid w:val="002731B4"/>
    <w:rsid w:val="002778CD"/>
    <w:rsid w:val="00281E9F"/>
    <w:rsid w:val="002877FF"/>
    <w:rsid w:val="002A3150"/>
    <w:rsid w:val="002A788C"/>
    <w:rsid w:val="002B1B79"/>
    <w:rsid w:val="002B2ABC"/>
    <w:rsid w:val="002B33EB"/>
    <w:rsid w:val="002B4740"/>
    <w:rsid w:val="002C5E67"/>
    <w:rsid w:val="002D404F"/>
    <w:rsid w:val="002E0952"/>
    <w:rsid w:val="002F5263"/>
    <w:rsid w:val="002F7A43"/>
    <w:rsid w:val="00302772"/>
    <w:rsid w:val="003027C2"/>
    <w:rsid w:val="00310536"/>
    <w:rsid w:val="0031586E"/>
    <w:rsid w:val="00320684"/>
    <w:rsid w:val="00321897"/>
    <w:rsid w:val="00322652"/>
    <w:rsid w:val="00327F30"/>
    <w:rsid w:val="00330625"/>
    <w:rsid w:val="00331CE3"/>
    <w:rsid w:val="00332C9D"/>
    <w:rsid w:val="00333609"/>
    <w:rsid w:val="00334480"/>
    <w:rsid w:val="00341D35"/>
    <w:rsid w:val="0034419E"/>
    <w:rsid w:val="00345126"/>
    <w:rsid w:val="003517CD"/>
    <w:rsid w:val="00357B12"/>
    <w:rsid w:val="00361CA0"/>
    <w:rsid w:val="00365608"/>
    <w:rsid w:val="00377AD8"/>
    <w:rsid w:val="00381E56"/>
    <w:rsid w:val="00383E16"/>
    <w:rsid w:val="00384872"/>
    <w:rsid w:val="00391697"/>
    <w:rsid w:val="00396D16"/>
    <w:rsid w:val="003A2C68"/>
    <w:rsid w:val="003A6E5E"/>
    <w:rsid w:val="003B0CAC"/>
    <w:rsid w:val="003B2FCC"/>
    <w:rsid w:val="003B4E9C"/>
    <w:rsid w:val="003B641E"/>
    <w:rsid w:val="003C0D16"/>
    <w:rsid w:val="003C2E05"/>
    <w:rsid w:val="003C32DC"/>
    <w:rsid w:val="003C5D0A"/>
    <w:rsid w:val="003D3D6B"/>
    <w:rsid w:val="003D4255"/>
    <w:rsid w:val="003D49ED"/>
    <w:rsid w:val="003E6BFC"/>
    <w:rsid w:val="003F546A"/>
    <w:rsid w:val="003F6F57"/>
    <w:rsid w:val="004038DE"/>
    <w:rsid w:val="00403D66"/>
    <w:rsid w:val="004112F6"/>
    <w:rsid w:val="00413DEC"/>
    <w:rsid w:val="00414D4E"/>
    <w:rsid w:val="004200D1"/>
    <w:rsid w:val="004227A3"/>
    <w:rsid w:val="0042377C"/>
    <w:rsid w:val="00424A08"/>
    <w:rsid w:val="00424CD3"/>
    <w:rsid w:val="00425368"/>
    <w:rsid w:val="004303E6"/>
    <w:rsid w:val="004303F8"/>
    <w:rsid w:val="004377BB"/>
    <w:rsid w:val="004417A7"/>
    <w:rsid w:val="00445BF2"/>
    <w:rsid w:val="00465655"/>
    <w:rsid w:val="00470DFB"/>
    <w:rsid w:val="004736ED"/>
    <w:rsid w:val="004759F8"/>
    <w:rsid w:val="00482A92"/>
    <w:rsid w:val="0048319B"/>
    <w:rsid w:val="004848C4"/>
    <w:rsid w:val="004908AD"/>
    <w:rsid w:val="004A0F1E"/>
    <w:rsid w:val="004A1C56"/>
    <w:rsid w:val="004A1D12"/>
    <w:rsid w:val="004A2A8D"/>
    <w:rsid w:val="004A2C94"/>
    <w:rsid w:val="004C007A"/>
    <w:rsid w:val="004D549A"/>
    <w:rsid w:val="004E0F3E"/>
    <w:rsid w:val="004E1321"/>
    <w:rsid w:val="004E25BE"/>
    <w:rsid w:val="004E3D48"/>
    <w:rsid w:val="004E719D"/>
    <w:rsid w:val="004F02C7"/>
    <w:rsid w:val="004F1B82"/>
    <w:rsid w:val="004F4122"/>
    <w:rsid w:val="004F47CC"/>
    <w:rsid w:val="004F492B"/>
    <w:rsid w:val="004F59D9"/>
    <w:rsid w:val="004F5DB3"/>
    <w:rsid w:val="004F6FF5"/>
    <w:rsid w:val="00500FAA"/>
    <w:rsid w:val="005026D7"/>
    <w:rsid w:val="0050296A"/>
    <w:rsid w:val="00503268"/>
    <w:rsid w:val="00505A9C"/>
    <w:rsid w:val="00510D7E"/>
    <w:rsid w:val="005129B1"/>
    <w:rsid w:val="005139DF"/>
    <w:rsid w:val="00516931"/>
    <w:rsid w:val="00516BC9"/>
    <w:rsid w:val="00521E02"/>
    <w:rsid w:val="005272A2"/>
    <w:rsid w:val="005305BD"/>
    <w:rsid w:val="00532A6E"/>
    <w:rsid w:val="00532C37"/>
    <w:rsid w:val="00542AE0"/>
    <w:rsid w:val="00545762"/>
    <w:rsid w:val="00547871"/>
    <w:rsid w:val="00553745"/>
    <w:rsid w:val="00553B4E"/>
    <w:rsid w:val="00553FFF"/>
    <w:rsid w:val="00575B95"/>
    <w:rsid w:val="005824BE"/>
    <w:rsid w:val="00584CD0"/>
    <w:rsid w:val="00585407"/>
    <w:rsid w:val="00585E74"/>
    <w:rsid w:val="0058638D"/>
    <w:rsid w:val="00586A90"/>
    <w:rsid w:val="005871D7"/>
    <w:rsid w:val="00592C6B"/>
    <w:rsid w:val="00595416"/>
    <w:rsid w:val="005A4067"/>
    <w:rsid w:val="005A4CF3"/>
    <w:rsid w:val="005A7899"/>
    <w:rsid w:val="005C384F"/>
    <w:rsid w:val="005C4764"/>
    <w:rsid w:val="005C655E"/>
    <w:rsid w:val="005E07BB"/>
    <w:rsid w:val="005E292E"/>
    <w:rsid w:val="005E3258"/>
    <w:rsid w:val="00604466"/>
    <w:rsid w:val="006073C4"/>
    <w:rsid w:val="006100DD"/>
    <w:rsid w:val="006151A4"/>
    <w:rsid w:val="00615A85"/>
    <w:rsid w:val="0062258C"/>
    <w:rsid w:val="006252DF"/>
    <w:rsid w:val="00625314"/>
    <w:rsid w:val="00625434"/>
    <w:rsid w:val="0062626D"/>
    <w:rsid w:val="00631E73"/>
    <w:rsid w:val="006342E5"/>
    <w:rsid w:val="00634652"/>
    <w:rsid w:val="00644EF4"/>
    <w:rsid w:val="00655948"/>
    <w:rsid w:val="00655D36"/>
    <w:rsid w:val="00656607"/>
    <w:rsid w:val="006577E1"/>
    <w:rsid w:val="00657A28"/>
    <w:rsid w:val="006640BB"/>
    <w:rsid w:val="006648AE"/>
    <w:rsid w:val="0066725D"/>
    <w:rsid w:val="006713F2"/>
    <w:rsid w:val="00672D4C"/>
    <w:rsid w:val="0067368B"/>
    <w:rsid w:val="006833AF"/>
    <w:rsid w:val="006871B4"/>
    <w:rsid w:val="00690794"/>
    <w:rsid w:val="00690F72"/>
    <w:rsid w:val="00692270"/>
    <w:rsid w:val="006A35A5"/>
    <w:rsid w:val="006A3F3B"/>
    <w:rsid w:val="006B3F2B"/>
    <w:rsid w:val="006B4B14"/>
    <w:rsid w:val="006C3A00"/>
    <w:rsid w:val="006C43F1"/>
    <w:rsid w:val="006D02F7"/>
    <w:rsid w:val="006D3DCD"/>
    <w:rsid w:val="006D57CA"/>
    <w:rsid w:val="00707D68"/>
    <w:rsid w:val="00714C15"/>
    <w:rsid w:val="00717BDF"/>
    <w:rsid w:val="00722C20"/>
    <w:rsid w:val="007303CD"/>
    <w:rsid w:val="00734593"/>
    <w:rsid w:val="00734B83"/>
    <w:rsid w:val="00747424"/>
    <w:rsid w:val="00750C5B"/>
    <w:rsid w:val="00755F38"/>
    <w:rsid w:val="00757D76"/>
    <w:rsid w:val="0076069C"/>
    <w:rsid w:val="00760933"/>
    <w:rsid w:val="0076329D"/>
    <w:rsid w:val="00763AD6"/>
    <w:rsid w:val="00772139"/>
    <w:rsid w:val="00773919"/>
    <w:rsid w:val="00774EDA"/>
    <w:rsid w:val="007768CC"/>
    <w:rsid w:val="00776BD5"/>
    <w:rsid w:val="007825BE"/>
    <w:rsid w:val="00785822"/>
    <w:rsid w:val="007918A3"/>
    <w:rsid w:val="00792713"/>
    <w:rsid w:val="00793343"/>
    <w:rsid w:val="007967EA"/>
    <w:rsid w:val="00797C15"/>
    <w:rsid w:val="007A0B30"/>
    <w:rsid w:val="007A3047"/>
    <w:rsid w:val="007B479C"/>
    <w:rsid w:val="007C2B3A"/>
    <w:rsid w:val="007C71FB"/>
    <w:rsid w:val="007C7D70"/>
    <w:rsid w:val="007D13B9"/>
    <w:rsid w:val="007D4231"/>
    <w:rsid w:val="007D5578"/>
    <w:rsid w:val="007E45DB"/>
    <w:rsid w:val="007E64B0"/>
    <w:rsid w:val="007E76E1"/>
    <w:rsid w:val="007F32BA"/>
    <w:rsid w:val="007F6052"/>
    <w:rsid w:val="00800E3D"/>
    <w:rsid w:val="0080668C"/>
    <w:rsid w:val="00814648"/>
    <w:rsid w:val="00820E3B"/>
    <w:rsid w:val="00822308"/>
    <w:rsid w:val="0082522C"/>
    <w:rsid w:val="008255DA"/>
    <w:rsid w:val="00825CF0"/>
    <w:rsid w:val="0082791F"/>
    <w:rsid w:val="00830E12"/>
    <w:rsid w:val="00831479"/>
    <w:rsid w:val="00833BE2"/>
    <w:rsid w:val="00833DC8"/>
    <w:rsid w:val="00833FCA"/>
    <w:rsid w:val="008426AD"/>
    <w:rsid w:val="00844E77"/>
    <w:rsid w:val="008538CD"/>
    <w:rsid w:val="00853E98"/>
    <w:rsid w:val="00860563"/>
    <w:rsid w:val="008605FC"/>
    <w:rsid w:val="00862DA3"/>
    <w:rsid w:val="00863C3F"/>
    <w:rsid w:val="00870FE2"/>
    <w:rsid w:val="00873FC9"/>
    <w:rsid w:val="00874960"/>
    <w:rsid w:val="008767AF"/>
    <w:rsid w:val="00877B46"/>
    <w:rsid w:val="00881A30"/>
    <w:rsid w:val="008875FD"/>
    <w:rsid w:val="00890692"/>
    <w:rsid w:val="00890A6F"/>
    <w:rsid w:val="00891232"/>
    <w:rsid w:val="0089181E"/>
    <w:rsid w:val="008929D9"/>
    <w:rsid w:val="00892FDA"/>
    <w:rsid w:val="00895FE3"/>
    <w:rsid w:val="00896FE5"/>
    <w:rsid w:val="008A57A9"/>
    <w:rsid w:val="008A5C94"/>
    <w:rsid w:val="008A613E"/>
    <w:rsid w:val="008A6A2D"/>
    <w:rsid w:val="008B05B8"/>
    <w:rsid w:val="008B5553"/>
    <w:rsid w:val="008C02F8"/>
    <w:rsid w:val="008C0644"/>
    <w:rsid w:val="008C2CBA"/>
    <w:rsid w:val="008D037E"/>
    <w:rsid w:val="008D09AD"/>
    <w:rsid w:val="008D28DA"/>
    <w:rsid w:val="008D2F42"/>
    <w:rsid w:val="008D464B"/>
    <w:rsid w:val="008D71EA"/>
    <w:rsid w:val="008E0C46"/>
    <w:rsid w:val="008E1807"/>
    <w:rsid w:val="008E22EA"/>
    <w:rsid w:val="008F4769"/>
    <w:rsid w:val="008F523B"/>
    <w:rsid w:val="00902D67"/>
    <w:rsid w:val="00907CCD"/>
    <w:rsid w:val="00912186"/>
    <w:rsid w:val="009131B0"/>
    <w:rsid w:val="00923E61"/>
    <w:rsid w:val="00927A69"/>
    <w:rsid w:val="0093071B"/>
    <w:rsid w:val="009416A5"/>
    <w:rsid w:val="00952C45"/>
    <w:rsid w:val="00957E6E"/>
    <w:rsid w:val="00961F58"/>
    <w:rsid w:val="00963C9E"/>
    <w:rsid w:val="0096432F"/>
    <w:rsid w:val="009649F1"/>
    <w:rsid w:val="00965B2C"/>
    <w:rsid w:val="0097071E"/>
    <w:rsid w:val="00970778"/>
    <w:rsid w:val="00975210"/>
    <w:rsid w:val="00976679"/>
    <w:rsid w:val="00981503"/>
    <w:rsid w:val="00982B72"/>
    <w:rsid w:val="00985627"/>
    <w:rsid w:val="009915ED"/>
    <w:rsid w:val="009916BC"/>
    <w:rsid w:val="00991B12"/>
    <w:rsid w:val="00993454"/>
    <w:rsid w:val="009A20F9"/>
    <w:rsid w:val="009B641F"/>
    <w:rsid w:val="009C36C8"/>
    <w:rsid w:val="009C3AFC"/>
    <w:rsid w:val="009E10AE"/>
    <w:rsid w:val="009E175D"/>
    <w:rsid w:val="009E69BD"/>
    <w:rsid w:val="009F425B"/>
    <w:rsid w:val="009F4CE1"/>
    <w:rsid w:val="009F68AD"/>
    <w:rsid w:val="00A01232"/>
    <w:rsid w:val="00A10B14"/>
    <w:rsid w:val="00A130EF"/>
    <w:rsid w:val="00A14F99"/>
    <w:rsid w:val="00A17591"/>
    <w:rsid w:val="00A21C16"/>
    <w:rsid w:val="00A25A09"/>
    <w:rsid w:val="00A2659F"/>
    <w:rsid w:val="00A26D99"/>
    <w:rsid w:val="00A30922"/>
    <w:rsid w:val="00A35FD6"/>
    <w:rsid w:val="00A40579"/>
    <w:rsid w:val="00A417EE"/>
    <w:rsid w:val="00A51B08"/>
    <w:rsid w:val="00A54702"/>
    <w:rsid w:val="00A54D36"/>
    <w:rsid w:val="00A5517C"/>
    <w:rsid w:val="00A57E15"/>
    <w:rsid w:val="00A61790"/>
    <w:rsid w:val="00A6320E"/>
    <w:rsid w:val="00A65B46"/>
    <w:rsid w:val="00A702EE"/>
    <w:rsid w:val="00A755B7"/>
    <w:rsid w:val="00A76770"/>
    <w:rsid w:val="00A772CC"/>
    <w:rsid w:val="00A8411A"/>
    <w:rsid w:val="00A87128"/>
    <w:rsid w:val="00A931E9"/>
    <w:rsid w:val="00A97105"/>
    <w:rsid w:val="00AA4657"/>
    <w:rsid w:val="00AB1A93"/>
    <w:rsid w:val="00AB1C16"/>
    <w:rsid w:val="00AB4A57"/>
    <w:rsid w:val="00AB6127"/>
    <w:rsid w:val="00AC24B5"/>
    <w:rsid w:val="00AD1377"/>
    <w:rsid w:val="00AD6324"/>
    <w:rsid w:val="00AD72B7"/>
    <w:rsid w:val="00AE5879"/>
    <w:rsid w:val="00AE605D"/>
    <w:rsid w:val="00AF19B7"/>
    <w:rsid w:val="00AF3961"/>
    <w:rsid w:val="00AF7656"/>
    <w:rsid w:val="00B047EB"/>
    <w:rsid w:val="00B07268"/>
    <w:rsid w:val="00B127DD"/>
    <w:rsid w:val="00B1357C"/>
    <w:rsid w:val="00B2534C"/>
    <w:rsid w:val="00B33964"/>
    <w:rsid w:val="00B44BA9"/>
    <w:rsid w:val="00B466C4"/>
    <w:rsid w:val="00B54765"/>
    <w:rsid w:val="00B55578"/>
    <w:rsid w:val="00B57965"/>
    <w:rsid w:val="00B65106"/>
    <w:rsid w:val="00B6620D"/>
    <w:rsid w:val="00B67ECE"/>
    <w:rsid w:val="00B70C70"/>
    <w:rsid w:val="00B71BEF"/>
    <w:rsid w:val="00B71F98"/>
    <w:rsid w:val="00B816B0"/>
    <w:rsid w:val="00B822E9"/>
    <w:rsid w:val="00B83AB4"/>
    <w:rsid w:val="00B90670"/>
    <w:rsid w:val="00B9768E"/>
    <w:rsid w:val="00B97EFE"/>
    <w:rsid w:val="00BA34C5"/>
    <w:rsid w:val="00BA49EC"/>
    <w:rsid w:val="00BB3D7B"/>
    <w:rsid w:val="00BB6317"/>
    <w:rsid w:val="00BB765B"/>
    <w:rsid w:val="00BD1D6B"/>
    <w:rsid w:val="00BE0E4F"/>
    <w:rsid w:val="00BE1060"/>
    <w:rsid w:val="00BE3CBF"/>
    <w:rsid w:val="00BE67AF"/>
    <w:rsid w:val="00BF352F"/>
    <w:rsid w:val="00BF3E98"/>
    <w:rsid w:val="00BF7BE3"/>
    <w:rsid w:val="00C026DB"/>
    <w:rsid w:val="00C20448"/>
    <w:rsid w:val="00C25514"/>
    <w:rsid w:val="00C2750F"/>
    <w:rsid w:val="00C42A80"/>
    <w:rsid w:val="00C435E7"/>
    <w:rsid w:val="00C45135"/>
    <w:rsid w:val="00C4530B"/>
    <w:rsid w:val="00C47D49"/>
    <w:rsid w:val="00C53250"/>
    <w:rsid w:val="00C606E1"/>
    <w:rsid w:val="00C636CB"/>
    <w:rsid w:val="00C652A8"/>
    <w:rsid w:val="00C71ED0"/>
    <w:rsid w:val="00C753F6"/>
    <w:rsid w:val="00C77FDD"/>
    <w:rsid w:val="00C80542"/>
    <w:rsid w:val="00C918B7"/>
    <w:rsid w:val="00C94367"/>
    <w:rsid w:val="00C961BA"/>
    <w:rsid w:val="00CA135D"/>
    <w:rsid w:val="00CB2245"/>
    <w:rsid w:val="00CB350B"/>
    <w:rsid w:val="00CB3797"/>
    <w:rsid w:val="00CB7654"/>
    <w:rsid w:val="00CC0638"/>
    <w:rsid w:val="00CC0B9C"/>
    <w:rsid w:val="00CC1369"/>
    <w:rsid w:val="00CC355E"/>
    <w:rsid w:val="00CD2523"/>
    <w:rsid w:val="00CD3598"/>
    <w:rsid w:val="00CD7180"/>
    <w:rsid w:val="00CE126F"/>
    <w:rsid w:val="00CE6602"/>
    <w:rsid w:val="00CF273A"/>
    <w:rsid w:val="00CF2C01"/>
    <w:rsid w:val="00CF38B4"/>
    <w:rsid w:val="00CF476D"/>
    <w:rsid w:val="00CF4A09"/>
    <w:rsid w:val="00D040E9"/>
    <w:rsid w:val="00D04411"/>
    <w:rsid w:val="00D05AEB"/>
    <w:rsid w:val="00D06C6E"/>
    <w:rsid w:val="00D06C88"/>
    <w:rsid w:val="00D1214D"/>
    <w:rsid w:val="00D220E9"/>
    <w:rsid w:val="00D26A87"/>
    <w:rsid w:val="00D327C5"/>
    <w:rsid w:val="00D36EDD"/>
    <w:rsid w:val="00D37973"/>
    <w:rsid w:val="00D62C9C"/>
    <w:rsid w:val="00D70CAC"/>
    <w:rsid w:val="00D721FC"/>
    <w:rsid w:val="00D87CA5"/>
    <w:rsid w:val="00DA25F9"/>
    <w:rsid w:val="00DA6EC3"/>
    <w:rsid w:val="00DA7DDB"/>
    <w:rsid w:val="00DB38BF"/>
    <w:rsid w:val="00DB58DD"/>
    <w:rsid w:val="00DB76F8"/>
    <w:rsid w:val="00DD0B48"/>
    <w:rsid w:val="00DD1269"/>
    <w:rsid w:val="00DD13A1"/>
    <w:rsid w:val="00DD2537"/>
    <w:rsid w:val="00DD54C9"/>
    <w:rsid w:val="00DD54F7"/>
    <w:rsid w:val="00DD62AC"/>
    <w:rsid w:val="00DD7166"/>
    <w:rsid w:val="00DE00FE"/>
    <w:rsid w:val="00DE03B4"/>
    <w:rsid w:val="00DE27B0"/>
    <w:rsid w:val="00DE5760"/>
    <w:rsid w:val="00DE59F7"/>
    <w:rsid w:val="00DE5E69"/>
    <w:rsid w:val="00DF46E7"/>
    <w:rsid w:val="00DF5957"/>
    <w:rsid w:val="00DF5992"/>
    <w:rsid w:val="00E10439"/>
    <w:rsid w:val="00E11BE2"/>
    <w:rsid w:val="00E12E34"/>
    <w:rsid w:val="00E150B9"/>
    <w:rsid w:val="00E215E0"/>
    <w:rsid w:val="00E24809"/>
    <w:rsid w:val="00E34737"/>
    <w:rsid w:val="00E414B7"/>
    <w:rsid w:val="00E41C55"/>
    <w:rsid w:val="00E42FFE"/>
    <w:rsid w:val="00E5349F"/>
    <w:rsid w:val="00E53642"/>
    <w:rsid w:val="00E579AE"/>
    <w:rsid w:val="00E636D1"/>
    <w:rsid w:val="00E67250"/>
    <w:rsid w:val="00E74C01"/>
    <w:rsid w:val="00E801A8"/>
    <w:rsid w:val="00E82BFF"/>
    <w:rsid w:val="00E82E65"/>
    <w:rsid w:val="00E84085"/>
    <w:rsid w:val="00E84F92"/>
    <w:rsid w:val="00E84F9A"/>
    <w:rsid w:val="00E90E64"/>
    <w:rsid w:val="00E916D9"/>
    <w:rsid w:val="00E95B6A"/>
    <w:rsid w:val="00EA1633"/>
    <w:rsid w:val="00EA1DE5"/>
    <w:rsid w:val="00EA524C"/>
    <w:rsid w:val="00EA7FD6"/>
    <w:rsid w:val="00EB623B"/>
    <w:rsid w:val="00EC0EBF"/>
    <w:rsid w:val="00EC2DDB"/>
    <w:rsid w:val="00EC5772"/>
    <w:rsid w:val="00ED74C4"/>
    <w:rsid w:val="00EE0059"/>
    <w:rsid w:val="00EE02AD"/>
    <w:rsid w:val="00EE054B"/>
    <w:rsid w:val="00EE4D78"/>
    <w:rsid w:val="00EE7FD4"/>
    <w:rsid w:val="00EF32A6"/>
    <w:rsid w:val="00EF5819"/>
    <w:rsid w:val="00EF62EC"/>
    <w:rsid w:val="00EF660F"/>
    <w:rsid w:val="00EF7079"/>
    <w:rsid w:val="00F030B9"/>
    <w:rsid w:val="00F03C02"/>
    <w:rsid w:val="00F05DB3"/>
    <w:rsid w:val="00F07E0E"/>
    <w:rsid w:val="00F10135"/>
    <w:rsid w:val="00F13D03"/>
    <w:rsid w:val="00F17793"/>
    <w:rsid w:val="00F21B62"/>
    <w:rsid w:val="00F33D0E"/>
    <w:rsid w:val="00F36A8E"/>
    <w:rsid w:val="00F37833"/>
    <w:rsid w:val="00F42663"/>
    <w:rsid w:val="00F4373A"/>
    <w:rsid w:val="00F44543"/>
    <w:rsid w:val="00F46149"/>
    <w:rsid w:val="00F52FED"/>
    <w:rsid w:val="00F62C08"/>
    <w:rsid w:val="00F65851"/>
    <w:rsid w:val="00F67522"/>
    <w:rsid w:val="00F6773A"/>
    <w:rsid w:val="00F7465E"/>
    <w:rsid w:val="00F74800"/>
    <w:rsid w:val="00F74BB1"/>
    <w:rsid w:val="00F81F37"/>
    <w:rsid w:val="00F824FE"/>
    <w:rsid w:val="00F85B4D"/>
    <w:rsid w:val="00F86757"/>
    <w:rsid w:val="00F96B8A"/>
    <w:rsid w:val="00FA0F15"/>
    <w:rsid w:val="00FA2170"/>
    <w:rsid w:val="00FA6E44"/>
    <w:rsid w:val="00FB1466"/>
    <w:rsid w:val="00FB1FA6"/>
    <w:rsid w:val="00FB4188"/>
    <w:rsid w:val="00FC2F2C"/>
    <w:rsid w:val="00FC71FC"/>
    <w:rsid w:val="00FD0EF5"/>
    <w:rsid w:val="00FD49C9"/>
    <w:rsid w:val="00FD7497"/>
    <w:rsid w:val="00FE12CC"/>
    <w:rsid w:val="00FE22D1"/>
    <w:rsid w:val="00FE3904"/>
    <w:rsid w:val="00FE3D05"/>
    <w:rsid w:val="00FE442E"/>
    <w:rsid w:val="00FE6799"/>
    <w:rsid w:val="00FF0C55"/>
    <w:rsid w:val="00FF213B"/>
    <w:rsid w:val="00FF3F11"/>
    <w:rsid w:val="00FF479A"/>
    <w:rsid w:val="00FF6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3D3438F"/>
  <w15:docId w15:val="{50EF21DD-D5F3-4227-A0C4-48E3C9257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16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6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16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63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F4A09"/>
    <w:rPr>
      <w:color w:val="808080"/>
    </w:rPr>
  </w:style>
  <w:style w:type="character" w:customStyle="1" w:styleId="apple-style-span">
    <w:name w:val="apple-style-span"/>
    <w:basedOn w:val="DefaultParagraphFont"/>
    <w:rsid w:val="007A0B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1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386FB7-3498-445D-B8BA-AE81F5FB7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</dc:creator>
  <cp:lastModifiedBy>Sahar</cp:lastModifiedBy>
  <cp:revision>3</cp:revision>
  <cp:lastPrinted>2013-07-03T04:17:00Z</cp:lastPrinted>
  <dcterms:created xsi:type="dcterms:W3CDTF">2024-09-20T09:18:00Z</dcterms:created>
  <dcterms:modified xsi:type="dcterms:W3CDTF">2024-09-20T09:20:00Z</dcterms:modified>
</cp:coreProperties>
</file>